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6D2DC" w14:textId="60C0E3BE" w:rsidR="00CC4BDA" w:rsidRDefault="00E73012" w:rsidP="00731B1E">
      <w:pPr>
        <w:pStyle w:val="Heading1"/>
      </w:pPr>
      <w:r>
        <w:t>Text classification</w:t>
      </w:r>
    </w:p>
    <w:p w14:paraId="601205F5" w14:textId="29AF7A95" w:rsidR="00D91893" w:rsidRDefault="00D91893">
      <w:r>
        <w:t xml:space="preserve">Text classification tags any snippet of text based on the historical data you provide.  </w:t>
      </w:r>
      <w:r w:rsidR="00EB283A">
        <w:t>This allows you to s</w:t>
      </w:r>
      <w:r>
        <w:t>treamline your business by automatically tagging new text.</w:t>
      </w:r>
    </w:p>
    <w:p w14:paraId="112A5C30" w14:textId="5AE83DCA" w:rsidR="00D91893" w:rsidRDefault="005C3587" w:rsidP="00D91893">
      <w:r>
        <w:t>In this lab</w:t>
      </w:r>
      <w:r w:rsidR="00EB283A">
        <w:t>,</w:t>
      </w:r>
      <w:r>
        <w:t xml:space="preserve"> we will build and train a text classification model.  </w:t>
      </w:r>
      <w:r w:rsidR="00D91893">
        <w:t xml:space="preserve">We will then use the Predict action to analyze text and then </w:t>
      </w:r>
      <w:proofErr w:type="gramStart"/>
      <w:r w:rsidR="00D91893">
        <w:t>take action</w:t>
      </w:r>
      <w:proofErr w:type="gramEnd"/>
      <w:r w:rsidR="00D91893">
        <w:t xml:space="preserve"> based on the results.</w:t>
      </w:r>
    </w:p>
    <w:p w14:paraId="1A976080" w14:textId="3C5DDA7A" w:rsidR="005A7EB4" w:rsidRDefault="005A7EB4" w:rsidP="00D91893"/>
    <w:p w14:paraId="6B1EAE68" w14:textId="77777777" w:rsidR="005A7EB4" w:rsidRDefault="005A7EB4" w:rsidP="005A7EB4">
      <w:r w:rsidRPr="00461499">
        <w:rPr>
          <w:b/>
          <w:bCs/>
        </w:rPr>
        <w:t>Note:</w:t>
      </w:r>
      <w:r>
        <w:t xml:space="preserve">  If you are building the first model in an environment, click on Explore Templates to get started. </w:t>
      </w:r>
    </w:p>
    <w:p w14:paraId="1315C7CA" w14:textId="77777777" w:rsidR="005A7EB4" w:rsidRDefault="005A7EB4" w:rsidP="00731FB4">
      <w:pPr>
        <w:ind w:left="720"/>
      </w:pPr>
      <w:r>
        <w:rPr>
          <w:noProof/>
        </w:rPr>
        <w:drawing>
          <wp:inline distT="0" distB="0" distL="0" distR="0" wp14:anchorId="459E5B89" wp14:editId="672A77BA">
            <wp:extent cx="2376505" cy="1847864"/>
            <wp:effectExtent l="19050" t="19050" r="2413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76505" cy="1847864"/>
                    </a:xfrm>
                    <a:prstGeom prst="rect">
                      <a:avLst/>
                    </a:prstGeom>
                    <a:ln>
                      <a:solidFill>
                        <a:schemeClr val="accent1"/>
                      </a:solidFill>
                    </a:ln>
                  </pic:spPr>
                </pic:pic>
              </a:graphicData>
            </a:graphic>
          </wp:inline>
        </w:drawing>
      </w:r>
    </w:p>
    <w:p w14:paraId="77935B33" w14:textId="77777777" w:rsidR="005A7EB4" w:rsidRDefault="005A7EB4" w:rsidP="00D91893"/>
    <w:p w14:paraId="6D76C69E" w14:textId="36C5BE45" w:rsidR="005C3587" w:rsidRDefault="005C3587" w:rsidP="00D91893">
      <w:pPr>
        <w:pStyle w:val="Heading1"/>
      </w:pPr>
      <w:r>
        <w:t>Exercise 1</w:t>
      </w:r>
      <w:r w:rsidR="00FA1F04">
        <w:t xml:space="preserve"> – Build the text classification model</w:t>
      </w:r>
    </w:p>
    <w:p w14:paraId="3580E7E8" w14:textId="79D9E8CB" w:rsidR="005F1A63" w:rsidRDefault="005C3587" w:rsidP="005C3587">
      <w:pPr>
        <w:pStyle w:val="ListParagraph"/>
        <w:numPr>
          <w:ilvl w:val="0"/>
          <w:numId w:val="1"/>
        </w:numPr>
      </w:pPr>
      <w:r>
        <w:t>From the left navigation</w:t>
      </w:r>
      <w:r w:rsidR="00EB283A">
        <w:t>,</w:t>
      </w:r>
      <w:r>
        <w:t xml:space="preserve"> expand AI Builder and select Build.  Select Text Classification.</w:t>
      </w:r>
    </w:p>
    <w:p w14:paraId="0F33E2BC" w14:textId="3FA2C642" w:rsidR="005F1A63" w:rsidRDefault="005F1A63" w:rsidP="00557978">
      <w:pPr>
        <w:ind w:left="360"/>
      </w:pPr>
      <w:r>
        <w:rPr>
          <w:noProof/>
        </w:rPr>
        <w:drawing>
          <wp:inline distT="0" distB="0" distL="0" distR="0" wp14:anchorId="66F02460" wp14:editId="58D38E05">
            <wp:extent cx="5943600" cy="2400300"/>
            <wp:effectExtent l="19050" t="19050" r="1905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00300"/>
                    </a:xfrm>
                    <a:prstGeom prst="rect">
                      <a:avLst/>
                    </a:prstGeom>
                    <a:ln>
                      <a:solidFill>
                        <a:schemeClr val="accent1"/>
                      </a:solidFill>
                    </a:ln>
                  </pic:spPr>
                </pic:pic>
              </a:graphicData>
            </a:graphic>
          </wp:inline>
        </w:drawing>
      </w:r>
      <w:r w:rsidR="00225924">
        <w:br/>
      </w:r>
    </w:p>
    <w:p w14:paraId="62CC0FE9" w14:textId="056AC822" w:rsidR="005C3587" w:rsidRDefault="005C3587" w:rsidP="005C3587">
      <w:pPr>
        <w:pStyle w:val="ListParagraph"/>
        <w:numPr>
          <w:ilvl w:val="0"/>
          <w:numId w:val="1"/>
        </w:numPr>
        <w:spacing w:line="256" w:lineRule="auto"/>
      </w:pPr>
      <w:r>
        <w:t>Name your model.  Because you are working in a shared environment make sure to include your name as part of the model name.  This will make it easier to find later. Click Create.</w:t>
      </w:r>
    </w:p>
    <w:p w14:paraId="626E01FC" w14:textId="629CB45B" w:rsidR="00765B59" w:rsidRDefault="00765B59" w:rsidP="00557978">
      <w:pPr>
        <w:ind w:left="360"/>
      </w:pPr>
      <w:r>
        <w:rPr>
          <w:noProof/>
        </w:rPr>
        <w:lastRenderedPageBreak/>
        <w:drawing>
          <wp:inline distT="0" distB="0" distL="0" distR="0" wp14:anchorId="2ED3CD86" wp14:editId="0CEDB46E">
            <wp:extent cx="4286281" cy="2981347"/>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6281" cy="2981347"/>
                    </a:xfrm>
                    <a:prstGeom prst="rect">
                      <a:avLst/>
                    </a:prstGeom>
                    <a:ln>
                      <a:solidFill>
                        <a:schemeClr val="accent1"/>
                      </a:solidFill>
                    </a:ln>
                  </pic:spPr>
                </pic:pic>
              </a:graphicData>
            </a:graphic>
          </wp:inline>
        </w:drawing>
      </w:r>
      <w:r w:rsidR="00225924">
        <w:br/>
      </w:r>
    </w:p>
    <w:p w14:paraId="21C6D9A8" w14:textId="5889FFC2" w:rsidR="005C3587" w:rsidRDefault="005C3587" w:rsidP="005C3587">
      <w:pPr>
        <w:pStyle w:val="ListParagraph"/>
        <w:numPr>
          <w:ilvl w:val="0"/>
          <w:numId w:val="1"/>
        </w:numPr>
        <w:spacing w:line="256" w:lineRule="auto"/>
      </w:pPr>
      <w:r>
        <w:t>Your screen should look like the following image.  Click Select text.</w:t>
      </w:r>
    </w:p>
    <w:p w14:paraId="2DB5BC15" w14:textId="59563A9F" w:rsidR="00765B59" w:rsidRDefault="00765B59"/>
    <w:p w14:paraId="5C13C1FF" w14:textId="0D278194" w:rsidR="00765B59" w:rsidRDefault="00765B59" w:rsidP="00731FB4">
      <w:pPr>
        <w:ind w:left="360"/>
      </w:pPr>
      <w:r>
        <w:rPr>
          <w:noProof/>
        </w:rPr>
        <w:drawing>
          <wp:inline distT="0" distB="0" distL="0" distR="0" wp14:anchorId="68E7EC7A" wp14:editId="3C6B6803">
            <wp:extent cx="5943600" cy="2451100"/>
            <wp:effectExtent l="19050" t="19050" r="1905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51100"/>
                    </a:xfrm>
                    <a:prstGeom prst="rect">
                      <a:avLst/>
                    </a:prstGeom>
                    <a:ln>
                      <a:solidFill>
                        <a:schemeClr val="accent1"/>
                      </a:solidFill>
                    </a:ln>
                  </pic:spPr>
                </pic:pic>
              </a:graphicData>
            </a:graphic>
          </wp:inline>
        </w:drawing>
      </w:r>
    </w:p>
    <w:p w14:paraId="5C9E1E11" w14:textId="4E980205" w:rsidR="005C3587" w:rsidRDefault="005C3587" w:rsidP="005C3587">
      <w:pPr>
        <w:pStyle w:val="ListParagraph"/>
        <w:numPr>
          <w:ilvl w:val="0"/>
          <w:numId w:val="1"/>
        </w:numPr>
      </w:pPr>
      <w:r>
        <w:t xml:space="preserve">Choose </w:t>
      </w:r>
      <w:proofErr w:type="spellStart"/>
      <w:r>
        <w:t>healthcare_feedback</w:t>
      </w:r>
      <w:proofErr w:type="spellEnd"/>
      <w:r>
        <w:t xml:space="preserve"> for the entity.</w:t>
      </w:r>
    </w:p>
    <w:p w14:paraId="65EF7050" w14:textId="58C70BC5" w:rsidR="005C3587" w:rsidRDefault="006F16FC" w:rsidP="00225924">
      <w:pPr>
        <w:pStyle w:val="ListParagraph"/>
        <w:ind w:left="360"/>
      </w:pPr>
      <w:r>
        <w:rPr>
          <w:noProof/>
        </w:rPr>
        <w:lastRenderedPageBreak/>
        <w:drawing>
          <wp:inline distT="0" distB="0" distL="0" distR="0" wp14:anchorId="61BD7AE3" wp14:editId="180440F7">
            <wp:extent cx="1524011" cy="2457468"/>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24011" cy="2457468"/>
                    </a:xfrm>
                    <a:prstGeom prst="rect">
                      <a:avLst/>
                    </a:prstGeom>
                    <a:ln>
                      <a:solidFill>
                        <a:schemeClr val="accent1"/>
                      </a:solidFill>
                    </a:ln>
                  </pic:spPr>
                </pic:pic>
              </a:graphicData>
            </a:graphic>
          </wp:inline>
        </w:drawing>
      </w:r>
      <w:r w:rsidR="00225924">
        <w:br/>
      </w:r>
      <w:r w:rsidR="005C3587">
        <w:br/>
      </w:r>
      <w:r w:rsidR="005C3587">
        <w:br/>
        <w:t xml:space="preserve">5. </w:t>
      </w:r>
      <w:r w:rsidR="00FE2FC8">
        <w:t xml:space="preserve">Select </w:t>
      </w:r>
      <w:r>
        <w:t xml:space="preserve">Text </w:t>
      </w:r>
      <w:r w:rsidR="00FE2FC8">
        <w:t xml:space="preserve">for the field.  </w:t>
      </w:r>
      <w:r>
        <w:t xml:space="preserve">Click Select field. </w:t>
      </w:r>
      <w:r w:rsidR="00FE2FC8">
        <w:t xml:space="preserve">This identifies the data that will be analyzed.  </w:t>
      </w:r>
    </w:p>
    <w:p w14:paraId="0FDF0E1D" w14:textId="643D79D0" w:rsidR="00765B59" w:rsidRDefault="006F16FC" w:rsidP="006F16FC">
      <w:pPr>
        <w:ind w:left="360"/>
      </w:pPr>
      <w:r>
        <w:rPr>
          <w:noProof/>
        </w:rPr>
        <w:drawing>
          <wp:inline distT="0" distB="0" distL="0" distR="0" wp14:anchorId="2577003F" wp14:editId="3D46076E">
            <wp:extent cx="1590687" cy="1828813"/>
            <wp:effectExtent l="19050" t="19050" r="2857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0687" cy="1828813"/>
                    </a:xfrm>
                    <a:prstGeom prst="rect">
                      <a:avLst/>
                    </a:prstGeom>
                    <a:ln>
                      <a:solidFill>
                        <a:schemeClr val="accent1"/>
                      </a:solidFill>
                    </a:ln>
                  </pic:spPr>
                </pic:pic>
              </a:graphicData>
            </a:graphic>
          </wp:inline>
        </w:drawing>
      </w:r>
      <w:r w:rsidR="00225924">
        <w:br/>
      </w:r>
    </w:p>
    <w:p w14:paraId="35FF53B2" w14:textId="7D7111AE" w:rsidR="00765B59" w:rsidRDefault="00FE2FC8" w:rsidP="00557978">
      <w:pPr>
        <w:pStyle w:val="ListParagraph"/>
        <w:numPr>
          <w:ilvl w:val="0"/>
          <w:numId w:val="6"/>
        </w:numPr>
      </w:pPr>
      <w:r>
        <w:t xml:space="preserve"> Review a preview of the data that will be classified.   Click next.</w:t>
      </w:r>
    </w:p>
    <w:p w14:paraId="5EEBDB46" w14:textId="6821E59F" w:rsidR="00765B59" w:rsidRDefault="006F16FC" w:rsidP="00557978">
      <w:pPr>
        <w:ind w:left="360"/>
      </w:pPr>
      <w:r>
        <w:rPr>
          <w:noProof/>
        </w:rPr>
        <w:drawing>
          <wp:inline distT="0" distB="0" distL="0" distR="0" wp14:anchorId="7772E39E" wp14:editId="45FBE6DF">
            <wp:extent cx="5943600" cy="1779905"/>
            <wp:effectExtent l="19050" t="19050" r="19050"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79905"/>
                    </a:xfrm>
                    <a:prstGeom prst="rect">
                      <a:avLst/>
                    </a:prstGeom>
                    <a:ln>
                      <a:solidFill>
                        <a:schemeClr val="accent1"/>
                      </a:solidFill>
                    </a:ln>
                  </pic:spPr>
                </pic:pic>
              </a:graphicData>
            </a:graphic>
          </wp:inline>
        </w:drawing>
      </w:r>
    </w:p>
    <w:p w14:paraId="125FA739" w14:textId="1B608564" w:rsidR="00765B59" w:rsidRDefault="00765B59"/>
    <w:p w14:paraId="65D82CBF" w14:textId="65F2C942" w:rsidR="00765B59" w:rsidRDefault="00FE2FC8" w:rsidP="00557978">
      <w:pPr>
        <w:pStyle w:val="ListParagraph"/>
        <w:numPr>
          <w:ilvl w:val="0"/>
          <w:numId w:val="6"/>
        </w:numPr>
      </w:pPr>
      <w:r>
        <w:t xml:space="preserve"> Now we will select tags.  Click Select Tags.</w:t>
      </w:r>
    </w:p>
    <w:p w14:paraId="3B3EA78F" w14:textId="27442037" w:rsidR="00765B59" w:rsidRDefault="00765B59" w:rsidP="00557978">
      <w:pPr>
        <w:ind w:left="360"/>
      </w:pPr>
      <w:r>
        <w:rPr>
          <w:noProof/>
        </w:rPr>
        <w:lastRenderedPageBreak/>
        <w:drawing>
          <wp:inline distT="0" distB="0" distL="0" distR="0" wp14:anchorId="2D4E74F0" wp14:editId="7F42C96E">
            <wp:extent cx="2033602" cy="1933589"/>
            <wp:effectExtent l="19050" t="19050" r="2413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33602" cy="1933589"/>
                    </a:xfrm>
                    <a:prstGeom prst="rect">
                      <a:avLst/>
                    </a:prstGeom>
                    <a:ln>
                      <a:solidFill>
                        <a:schemeClr val="accent1"/>
                      </a:solidFill>
                    </a:ln>
                  </pic:spPr>
                </pic:pic>
              </a:graphicData>
            </a:graphic>
          </wp:inline>
        </w:drawing>
      </w:r>
      <w:r w:rsidR="00225924">
        <w:br/>
      </w:r>
    </w:p>
    <w:p w14:paraId="55ECA478" w14:textId="6BD4E4AE" w:rsidR="00191B11" w:rsidRDefault="00FE2FC8" w:rsidP="00557978">
      <w:pPr>
        <w:pStyle w:val="ListParagraph"/>
        <w:numPr>
          <w:ilvl w:val="0"/>
          <w:numId w:val="6"/>
        </w:numPr>
      </w:pPr>
      <w:r>
        <w:t xml:space="preserve"> Select Tags.</w:t>
      </w:r>
    </w:p>
    <w:p w14:paraId="13D1F657" w14:textId="33B73C4F" w:rsidR="00191B11" w:rsidRDefault="006F16FC" w:rsidP="006F16FC">
      <w:pPr>
        <w:ind w:left="360"/>
      </w:pPr>
      <w:r>
        <w:rPr>
          <w:noProof/>
        </w:rPr>
        <w:drawing>
          <wp:inline distT="0" distB="0" distL="0" distR="0" wp14:anchorId="179183A9" wp14:editId="4C603D8F">
            <wp:extent cx="1628787" cy="1514486"/>
            <wp:effectExtent l="19050" t="19050" r="28575"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8787" cy="1514486"/>
                    </a:xfrm>
                    <a:prstGeom prst="rect">
                      <a:avLst/>
                    </a:prstGeom>
                    <a:ln>
                      <a:solidFill>
                        <a:schemeClr val="accent1"/>
                      </a:solidFill>
                    </a:ln>
                  </pic:spPr>
                </pic:pic>
              </a:graphicData>
            </a:graphic>
          </wp:inline>
        </w:drawing>
      </w:r>
      <w:r w:rsidR="00225924">
        <w:br/>
      </w:r>
    </w:p>
    <w:p w14:paraId="304199E3" w14:textId="00E65C6E" w:rsidR="00191B11" w:rsidRDefault="00FE2FC8" w:rsidP="00557978">
      <w:pPr>
        <w:pStyle w:val="ListParagraph"/>
        <w:numPr>
          <w:ilvl w:val="0"/>
          <w:numId w:val="6"/>
        </w:numPr>
      </w:pPr>
      <w:r>
        <w:t xml:space="preserve"> Select Comma as the separator. </w:t>
      </w:r>
      <w:r w:rsidR="006F16FC">
        <w:t>Click Next.</w:t>
      </w:r>
    </w:p>
    <w:p w14:paraId="2D6C03D8" w14:textId="5C47BE8F" w:rsidR="00765B59" w:rsidRDefault="006F16FC" w:rsidP="006F16FC">
      <w:pPr>
        <w:ind w:left="360"/>
      </w:pPr>
      <w:r>
        <w:rPr>
          <w:noProof/>
        </w:rPr>
        <w:drawing>
          <wp:inline distT="0" distB="0" distL="0" distR="0" wp14:anchorId="476665EA" wp14:editId="761072B4">
            <wp:extent cx="5943600" cy="2555240"/>
            <wp:effectExtent l="19050" t="19050" r="19050" b="165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55240"/>
                    </a:xfrm>
                    <a:prstGeom prst="rect">
                      <a:avLst/>
                    </a:prstGeom>
                    <a:ln>
                      <a:solidFill>
                        <a:schemeClr val="accent1"/>
                      </a:solidFill>
                    </a:ln>
                  </pic:spPr>
                </pic:pic>
              </a:graphicData>
            </a:graphic>
          </wp:inline>
        </w:drawing>
      </w:r>
      <w:r w:rsidR="00225924">
        <w:br/>
      </w:r>
    </w:p>
    <w:p w14:paraId="5A00AD1B" w14:textId="3B94A8A6" w:rsidR="00191B11" w:rsidRDefault="00FE2FC8" w:rsidP="00557978">
      <w:pPr>
        <w:pStyle w:val="ListParagraph"/>
        <w:numPr>
          <w:ilvl w:val="0"/>
          <w:numId w:val="6"/>
        </w:numPr>
      </w:pPr>
      <w:r>
        <w:t>Review the text and tags.  Click next.</w:t>
      </w:r>
    </w:p>
    <w:p w14:paraId="2AFA46E9" w14:textId="58BB0D26" w:rsidR="00191B11" w:rsidRDefault="006F16FC" w:rsidP="006F16FC">
      <w:pPr>
        <w:ind w:left="360"/>
      </w:pPr>
      <w:r>
        <w:rPr>
          <w:noProof/>
        </w:rPr>
        <w:lastRenderedPageBreak/>
        <w:drawing>
          <wp:inline distT="0" distB="0" distL="0" distR="0" wp14:anchorId="1AF456C7" wp14:editId="20B64BE5">
            <wp:extent cx="3552851" cy="3048022"/>
            <wp:effectExtent l="19050" t="19050" r="28575"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2851" cy="3048022"/>
                    </a:xfrm>
                    <a:prstGeom prst="rect">
                      <a:avLst/>
                    </a:prstGeom>
                    <a:ln>
                      <a:solidFill>
                        <a:schemeClr val="accent1"/>
                      </a:solidFill>
                    </a:ln>
                  </pic:spPr>
                </pic:pic>
              </a:graphicData>
            </a:graphic>
          </wp:inline>
        </w:drawing>
      </w:r>
    </w:p>
    <w:p w14:paraId="54BDE1E2" w14:textId="712C9C6E" w:rsidR="002265A8" w:rsidRDefault="002265A8"/>
    <w:p w14:paraId="61E39091" w14:textId="2E0C38C0" w:rsidR="00765B59" w:rsidRDefault="00FE2FC8" w:rsidP="00557978">
      <w:pPr>
        <w:pStyle w:val="ListParagraph"/>
        <w:numPr>
          <w:ilvl w:val="0"/>
          <w:numId w:val="6"/>
        </w:numPr>
      </w:pPr>
      <w:r>
        <w:t xml:space="preserve"> Select English</w:t>
      </w:r>
      <w:r w:rsidR="001A4470">
        <w:t xml:space="preserve"> and click Next</w:t>
      </w:r>
      <w:r>
        <w:t>.</w:t>
      </w:r>
    </w:p>
    <w:p w14:paraId="009844B1" w14:textId="7B94AA08" w:rsidR="00765B59" w:rsidRDefault="00765B59" w:rsidP="00557978">
      <w:pPr>
        <w:ind w:left="360"/>
      </w:pPr>
      <w:r>
        <w:rPr>
          <w:noProof/>
        </w:rPr>
        <w:drawing>
          <wp:inline distT="0" distB="0" distL="0" distR="0" wp14:anchorId="3580A6EE" wp14:editId="5196E308">
            <wp:extent cx="2547956" cy="1004895"/>
            <wp:effectExtent l="19050" t="19050" r="2413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47956" cy="1004895"/>
                    </a:xfrm>
                    <a:prstGeom prst="rect">
                      <a:avLst/>
                    </a:prstGeom>
                    <a:ln>
                      <a:solidFill>
                        <a:schemeClr val="accent1"/>
                      </a:solidFill>
                    </a:ln>
                  </pic:spPr>
                </pic:pic>
              </a:graphicData>
            </a:graphic>
          </wp:inline>
        </w:drawing>
      </w:r>
      <w:r w:rsidR="00225924">
        <w:br/>
      </w:r>
    </w:p>
    <w:p w14:paraId="43D0B667" w14:textId="390A3B0C" w:rsidR="00765B59" w:rsidRDefault="00FE2FC8" w:rsidP="00557978">
      <w:pPr>
        <w:pStyle w:val="ListParagraph"/>
        <w:numPr>
          <w:ilvl w:val="0"/>
          <w:numId w:val="6"/>
        </w:numPr>
      </w:pPr>
      <w:r>
        <w:t xml:space="preserve"> Confirm the configuration and select Train.</w:t>
      </w:r>
    </w:p>
    <w:p w14:paraId="5736E506" w14:textId="03C40D0E" w:rsidR="00765B59" w:rsidRDefault="006F16FC" w:rsidP="00557978">
      <w:pPr>
        <w:ind w:left="360"/>
      </w:pPr>
      <w:r>
        <w:rPr>
          <w:noProof/>
        </w:rPr>
        <w:drawing>
          <wp:inline distT="0" distB="0" distL="0" distR="0" wp14:anchorId="13359394" wp14:editId="44FFED54">
            <wp:extent cx="4457733" cy="2190766"/>
            <wp:effectExtent l="19050" t="19050" r="19050"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7733" cy="2190766"/>
                    </a:xfrm>
                    <a:prstGeom prst="rect">
                      <a:avLst/>
                    </a:prstGeom>
                    <a:ln>
                      <a:solidFill>
                        <a:schemeClr val="accent1"/>
                      </a:solidFill>
                    </a:ln>
                  </pic:spPr>
                </pic:pic>
              </a:graphicData>
            </a:graphic>
          </wp:inline>
        </w:drawing>
      </w:r>
      <w:r w:rsidR="00FE2FC8">
        <w:br/>
      </w:r>
    </w:p>
    <w:p w14:paraId="5CE819D1" w14:textId="0C5AC31A" w:rsidR="00FE2FC8" w:rsidRDefault="00FE2FC8" w:rsidP="00557978">
      <w:pPr>
        <w:pStyle w:val="ListParagraph"/>
        <w:numPr>
          <w:ilvl w:val="0"/>
          <w:numId w:val="6"/>
        </w:numPr>
      </w:pPr>
      <w:r>
        <w:t xml:space="preserve"> Locate and open your model. </w:t>
      </w:r>
      <w:r w:rsidRPr="00FE2FC8">
        <w:t>If you need help finding it, type your name into the search box.</w:t>
      </w:r>
    </w:p>
    <w:p w14:paraId="10FB7A44" w14:textId="2253A59F" w:rsidR="00EB283A" w:rsidRDefault="006F16FC" w:rsidP="00731FB4">
      <w:pPr>
        <w:ind w:left="360"/>
      </w:pPr>
      <w:r>
        <w:rPr>
          <w:noProof/>
        </w:rPr>
        <w:lastRenderedPageBreak/>
        <w:drawing>
          <wp:inline distT="0" distB="0" distL="0" distR="0" wp14:anchorId="634A667D" wp14:editId="4B5D2263">
            <wp:extent cx="5943600" cy="748030"/>
            <wp:effectExtent l="19050" t="19050" r="19050" b="139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748030"/>
                    </a:xfrm>
                    <a:prstGeom prst="rect">
                      <a:avLst/>
                    </a:prstGeom>
                    <a:ln>
                      <a:solidFill>
                        <a:schemeClr val="accent1"/>
                      </a:solidFill>
                    </a:ln>
                  </pic:spPr>
                </pic:pic>
              </a:graphicData>
            </a:graphic>
          </wp:inline>
        </w:drawing>
      </w:r>
      <w:r w:rsidR="00F6253A">
        <w:br/>
      </w:r>
    </w:p>
    <w:p w14:paraId="0FA5A98C" w14:textId="0867ACBF" w:rsidR="00EB283A" w:rsidRPr="00FE2FC8" w:rsidRDefault="00EB283A" w:rsidP="00557978">
      <w:pPr>
        <w:pStyle w:val="ListParagraph"/>
        <w:numPr>
          <w:ilvl w:val="0"/>
          <w:numId w:val="6"/>
        </w:numPr>
      </w:pPr>
      <w:r>
        <w:t>Review the performance of the model.  Select Quick test.</w:t>
      </w:r>
    </w:p>
    <w:p w14:paraId="499F1344" w14:textId="3F5B7CEE" w:rsidR="00EE313B" w:rsidRDefault="00557978" w:rsidP="00557978">
      <w:pPr>
        <w:ind w:left="360"/>
      </w:pPr>
      <w:r>
        <w:rPr>
          <w:noProof/>
        </w:rPr>
        <w:drawing>
          <wp:inline distT="0" distB="0" distL="0" distR="0" wp14:anchorId="33D48B81" wp14:editId="22732834">
            <wp:extent cx="5357852" cy="1828813"/>
            <wp:effectExtent l="19050" t="19050" r="1460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7852" cy="1828813"/>
                    </a:xfrm>
                    <a:prstGeom prst="rect">
                      <a:avLst/>
                    </a:prstGeom>
                    <a:ln>
                      <a:solidFill>
                        <a:schemeClr val="accent1"/>
                      </a:solidFill>
                    </a:ln>
                  </pic:spPr>
                </pic:pic>
              </a:graphicData>
            </a:graphic>
          </wp:inline>
        </w:drawing>
      </w:r>
      <w:r w:rsidR="00225924">
        <w:br/>
      </w:r>
    </w:p>
    <w:p w14:paraId="72BAD6B5" w14:textId="14774D85" w:rsidR="007F73C6" w:rsidRDefault="00FE2FC8" w:rsidP="00557978">
      <w:pPr>
        <w:pStyle w:val="ListParagraph"/>
        <w:numPr>
          <w:ilvl w:val="0"/>
          <w:numId w:val="6"/>
        </w:numPr>
      </w:pPr>
      <w:r>
        <w:t xml:space="preserve"> Here we can test and validate our model. Add the following text to classify:  </w:t>
      </w:r>
      <w:r w:rsidR="00BA7718" w:rsidRPr="00BA7718">
        <w:t>The doctors and nurses took care of me well during my stay.</w:t>
      </w:r>
    </w:p>
    <w:p w14:paraId="3EFAD594" w14:textId="082461FB" w:rsidR="002E4453" w:rsidRDefault="00BA7718" w:rsidP="00BA7718">
      <w:pPr>
        <w:ind w:left="360"/>
      </w:pPr>
      <w:r>
        <w:rPr>
          <w:noProof/>
        </w:rPr>
        <w:drawing>
          <wp:inline distT="0" distB="0" distL="0" distR="0" wp14:anchorId="76CF9A2B" wp14:editId="23FD39A3">
            <wp:extent cx="4333907" cy="2790845"/>
            <wp:effectExtent l="19050" t="19050" r="2857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3907" cy="2790845"/>
                    </a:xfrm>
                    <a:prstGeom prst="rect">
                      <a:avLst/>
                    </a:prstGeom>
                    <a:ln>
                      <a:solidFill>
                        <a:schemeClr val="accent1"/>
                      </a:solidFill>
                    </a:ln>
                  </pic:spPr>
                </pic:pic>
              </a:graphicData>
            </a:graphic>
          </wp:inline>
        </w:drawing>
      </w:r>
    </w:p>
    <w:p w14:paraId="3495F0F3" w14:textId="15B18CAA" w:rsidR="002E4453" w:rsidRDefault="00FE2FC8" w:rsidP="00557978">
      <w:pPr>
        <w:pStyle w:val="ListParagraph"/>
        <w:numPr>
          <w:ilvl w:val="0"/>
          <w:numId w:val="6"/>
        </w:numPr>
      </w:pPr>
      <w:r>
        <w:lastRenderedPageBreak/>
        <w:t xml:space="preserve"> Click Test and review the classification. </w:t>
      </w:r>
      <w:r w:rsidR="00557978">
        <w:t xml:space="preserve"> Close the test dialog.</w:t>
      </w:r>
      <w:r w:rsidR="00BA7718" w:rsidRPr="00BA7718">
        <w:rPr>
          <w:noProof/>
        </w:rPr>
        <w:t xml:space="preserve"> </w:t>
      </w:r>
      <w:r w:rsidR="00BA7718">
        <w:rPr>
          <w:noProof/>
        </w:rPr>
        <w:drawing>
          <wp:inline distT="0" distB="0" distL="0" distR="0" wp14:anchorId="49D6A3A4" wp14:editId="327F1ED1">
            <wp:extent cx="4395820" cy="1143008"/>
            <wp:effectExtent l="19050" t="19050" r="2413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5820" cy="1143008"/>
                    </a:xfrm>
                    <a:prstGeom prst="rect">
                      <a:avLst/>
                    </a:prstGeom>
                    <a:ln>
                      <a:solidFill>
                        <a:schemeClr val="accent1"/>
                      </a:solidFill>
                    </a:ln>
                  </pic:spPr>
                </pic:pic>
              </a:graphicData>
            </a:graphic>
          </wp:inline>
        </w:drawing>
      </w:r>
      <w:r>
        <w:br/>
      </w:r>
    </w:p>
    <w:p w14:paraId="6FE4D000" w14:textId="1260177B" w:rsidR="007F73C6" w:rsidRDefault="00FE2FC8" w:rsidP="00557978">
      <w:pPr>
        <w:pStyle w:val="ListParagraph"/>
        <w:numPr>
          <w:ilvl w:val="0"/>
          <w:numId w:val="6"/>
        </w:numPr>
      </w:pPr>
      <w:r>
        <w:t xml:space="preserve"> Now you can test any text.</w:t>
      </w:r>
      <w:r w:rsidR="00557978">
        <w:t xml:space="preserve"> </w:t>
      </w:r>
      <w:r w:rsidR="00BA7718">
        <w:t xml:space="preserve">  Test the following:  The weather in Atlanta is great! </w:t>
      </w:r>
      <w:r w:rsidR="0077597D">
        <w:br/>
      </w:r>
      <w:r w:rsidR="0077597D">
        <w:br/>
      </w:r>
      <w:r w:rsidR="00557978">
        <w:t>Close the test dialog</w:t>
      </w:r>
      <w:r w:rsidR="00731FB4">
        <w:t>.</w:t>
      </w:r>
    </w:p>
    <w:p w14:paraId="74C1FAD6" w14:textId="4685A2A7" w:rsidR="007F73C6" w:rsidRDefault="00BA7718" w:rsidP="00557978">
      <w:pPr>
        <w:ind w:left="720"/>
      </w:pPr>
      <w:r>
        <w:rPr>
          <w:noProof/>
        </w:rPr>
        <w:drawing>
          <wp:inline distT="0" distB="0" distL="0" distR="0" wp14:anchorId="0FBDB38B" wp14:editId="651996A0">
            <wp:extent cx="4362482" cy="2809896"/>
            <wp:effectExtent l="19050" t="19050" r="1905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62482" cy="2809896"/>
                    </a:xfrm>
                    <a:prstGeom prst="rect">
                      <a:avLst/>
                    </a:prstGeom>
                    <a:ln>
                      <a:solidFill>
                        <a:schemeClr val="accent1"/>
                      </a:solidFill>
                    </a:ln>
                  </pic:spPr>
                </pic:pic>
              </a:graphicData>
            </a:graphic>
          </wp:inline>
        </w:drawing>
      </w:r>
    </w:p>
    <w:p w14:paraId="477EDFF3" w14:textId="5DFCCFD0" w:rsidR="00557978" w:rsidRDefault="00557978" w:rsidP="00557978">
      <w:pPr>
        <w:pStyle w:val="ListParagraph"/>
        <w:numPr>
          <w:ilvl w:val="0"/>
          <w:numId w:val="6"/>
        </w:numPr>
      </w:pPr>
      <w:r>
        <w:t>Publish your model.</w:t>
      </w:r>
      <w:r>
        <w:br/>
      </w:r>
      <w:r>
        <w:br/>
      </w:r>
      <w:r>
        <w:rPr>
          <w:noProof/>
        </w:rPr>
        <w:drawing>
          <wp:inline distT="0" distB="0" distL="0" distR="0" wp14:anchorId="46BD4CDB" wp14:editId="613654F7">
            <wp:extent cx="2371742" cy="1504961"/>
            <wp:effectExtent l="19050" t="19050" r="28575" b="190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71742" cy="1504961"/>
                    </a:xfrm>
                    <a:prstGeom prst="rect">
                      <a:avLst/>
                    </a:prstGeom>
                    <a:ln>
                      <a:solidFill>
                        <a:schemeClr val="accent1"/>
                      </a:solidFill>
                    </a:ln>
                  </pic:spPr>
                </pic:pic>
              </a:graphicData>
            </a:graphic>
          </wp:inline>
        </w:drawing>
      </w:r>
    </w:p>
    <w:p w14:paraId="7E03ADCF" w14:textId="77777777" w:rsidR="002E4453" w:rsidRDefault="002E4453"/>
    <w:p w14:paraId="61E459C7" w14:textId="22B8F907" w:rsidR="00765B59" w:rsidRDefault="00765B59"/>
    <w:p w14:paraId="2D3643EE" w14:textId="730149D0" w:rsidR="00765B59" w:rsidRDefault="00CA5394" w:rsidP="00687567">
      <w:pPr>
        <w:pStyle w:val="Heading1"/>
      </w:pPr>
      <w:r>
        <w:lastRenderedPageBreak/>
        <w:t>Exercise 2- Use the model from Microsoft Flow</w:t>
      </w:r>
    </w:p>
    <w:p w14:paraId="1379A4A1" w14:textId="3C89273B" w:rsidR="00CA5394" w:rsidRDefault="00CA5394" w:rsidP="00CA5394">
      <w:r>
        <w:t xml:space="preserve">Once the model has been trained you can use the model from Microsoft Flow.  This allows you to leverage text classification in the automation you build.  In this exercise, we will focus on how to use the Predict action to analyze text and then </w:t>
      </w:r>
      <w:proofErr w:type="gramStart"/>
      <w:r>
        <w:t>take action</w:t>
      </w:r>
      <w:proofErr w:type="gramEnd"/>
      <w:r>
        <w:t xml:space="preserve"> based on the results.</w:t>
      </w:r>
    </w:p>
    <w:p w14:paraId="01DCB391" w14:textId="230E45D5" w:rsidR="00CA5394" w:rsidRDefault="00CA5394" w:rsidP="00CA5394">
      <w:pPr>
        <w:pStyle w:val="Heading2"/>
      </w:pPr>
      <w:r>
        <w:t>Task 1 -Create a flow</w:t>
      </w:r>
    </w:p>
    <w:p w14:paraId="7599C8E1" w14:textId="0D42ED1F" w:rsidR="00CA5394" w:rsidRDefault="00CA5394" w:rsidP="00CA5394">
      <w:pPr>
        <w:pStyle w:val="ListParagraph"/>
        <w:numPr>
          <w:ilvl w:val="0"/>
          <w:numId w:val="3"/>
        </w:numPr>
      </w:pPr>
      <w:r>
        <w:t xml:space="preserve">Navigate to </w:t>
      </w:r>
      <w:hyperlink r:id="rId26" w:history="1">
        <w:r w:rsidRPr="00723430">
          <w:rPr>
            <w:rStyle w:val="Hyperlink"/>
          </w:rPr>
          <w:t>https://flow.microsoft.com</w:t>
        </w:r>
      </w:hyperlink>
      <w:r w:rsidR="00731FB4">
        <w:rPr>
          <w:rStyle w:val="Hyperlink"/>
        </w:rPr>
        <w:t xml:space="preserve"> </w:t>
      </w:r>
      <w:r w:rsidR="00731FB4" w:rsidRPr="00731FB4">
        <w:rPr>
          <w:rStyle w:val="Hyperlink"/>
          <w:color w:val="auto"/>
          <w:u w:val="none"/>
        </w:rPr>
        <w:t>; sign in if necessary.</w:t>
      </w:r>
    </w:p>
    <w:p w14:paraId="07778C7F" w14:textId="145F326A" w:rsidR="00AE332D" w:rsidRDefault="00AE332D" w:rsidP="00CA5394">
      <w:pPr>
        <w:pStyle w:val="ListParagraph"/>
        <w:numPr>
          <w:ilvl w:val="0"/>
          <w:numId w:val="3"/>
        </w:numPr>
      </w:pPr>
      <w:r>
        <w:t>Confirm the environment in the upper right corner is the one you have been assigned for the lab.</w:t>
      </w:r>
    </w:p>
    <w:p w14:paraId="55A6E912" w14:textId="0ED110E7" w:rsidR="00CA5394" w:rsidRDefault="00CA5394" w:rsidP="00CA5394">
      <w:pPr>
        <w:pStyle w:val="ListParagraph"/>
        <w:numPr>
          <w:ilvl w:val="0"/>
          <w:numId w:val="3"/>
        </w:numPr>
      </w:pPr>
      <w:r>
        <w:t>Select My Flows in the left navigation</w:t>
      </w:r>
      <w:r w:rsidR="00082A25">
        <w:t>.</w:t>
      </w:r>
    </w:p>
    <w:p w14:paraId="6626A33B" w14:textId="7E0595FB" w:rsidR="00276025" w:rsidRDefault="00276025" w:rsidP="00276025">
      <w:pPr>
        <w:pStyle w:val="ListParagraph"/>
        <w:numPr>
          <w:ilvl w:val="0"/>
          <w:numId w:val="3"/>
        </w:numPr>
      </w:pPr>
      <w:r>
        <w:t>Click on Import</w:t>
      </w:r>
      <w:r w:rsidR="00F6253A">
        <w:t>.</w:t>
      </w:r>
    </w:p>
    <w:p w14:paraId="0CE713AF" w14:textId="6974D78B" w:rsidR="00276025" w:rsidRDefault="00276025" w:rsidP="00276025">
      <w:pPr>
        <w:ind w:left="360"/>
      </w:pPr>
      <w:r>
        <w:rPr>
          <w:noProof/>
        </w:rPr>
        <w:drawing>
          <wp:inline distT="0" distB="0" distL="0" distR="0" wp14:anchorId="427DD94C" wp14:editId="0C277E5C">
            <wp:extent cx="5786438" cy="3454553"/>
            <wp:effectExtent l="19050" t="19050" r="2413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7166" cy="3460957"/>
                    </a:xfrm>
                    <a:prstGeom prst="rect">
                      <a:avLst/>
                    </a:prstGeom>
                    <a:ln>
                      <a:solidFill>
                        <a:schemeClr val="accent1"/>
                      </a:solidFill>
                    </a:ln>
                  </pic:spPr>
                </pic:pic>
              </a:graphicData>
            </a:graphic>
          </wp:inline>
        </w:drawing>
      </w:r>
    </w:p>
    <w:p w14:paraId="29092F0C" w14:textId="29B2C579" w:rsidR="00276025" w:rsidRDefault="00276025" w:rsidP="00276025"/>
    <w:p w14:paraId="4A4E89F3" w14:textId="0D11238A" w:rsidR="00276025" w:rsidRDefault="00276025" w:rsidP="00276025">
      <w:pPr>
        <w:pStyle w:val="ListParagraph"/>
        <w:numPr>
          <w:ilvl w:val="0"/>
          <w:numId w:val="3"/>
        </w:numPr>
      </w:pPr>
      <w:r>
        <w:lastRenderedPageBreak/>
        <w:t xml:space="preserve">Upload the .zip file names ProcessFeedback_Flow.zip that has been provided </w:t>
      </w:r>
      <w:r w:rsidR="00F6253A">
        <w:t>for</w:t>
      </w:r>
      <w:r>
        <w:t xml:space="preserve"> this workshop.</w:t>
      </w:r>
      <w:r>
        <w:br/>
      </w:r>
      <w:r>
        <w:br/>
      </w:r>
      <w:r>
        <w:rPr>
          <w:noProof/>
        </w:rPr>
        <w:drawing>
          <wp:inline distT="0" distB="0" distL="0" distR="0" wp14:anchorId="3BA4B9E8" wp14:editId="04D66D81">
            <wp:extent cx="5943600" cy="3548380"/>
            <wp:effectExtent l="19050" t="19050" r="19050"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48380"/>
                    </a:xfrm>
                    <a:prstGeom prst="rect">
                      <a:avLst/>
                    </a:prstGeom>
                    <a:ln>
                      <a:solidFill>
                        <a:schemeClr val="accent1"/>
                      </a:solidFill>
                    </a:ln>
                  </pic:spPr>
                </pic:pic>
              </a:graphicData>
            </a:graphic>
          </wp:inline>
        </w:drawing>
      </w:r>
    </w:p>
    <w:p w14:paraId="6160D11F" w14:textId="72C59106" w:rsidR="00276025" w:rsidRDefault="00276025" w:rsidP="00276025"/>
    <w:p w14:paraId="205986B9" w14:textId="35F08667" w:rsidR="00276025" w:rsidRDefault="00276025" w:rsidP="00276025">
      <w:pPr>
        <w:pStyle w:val="ListParagraph"/>
        <w:numPr>
          <w:ilvl w:val="0"/>
          <w:numId w:val="3"/>
        </w:numPr>
      </w:pPr>
      <w:r>
        <w:t>Once the package details are displayed, click on the tool icon next to the Common Data Service (current Environment) Connection.</w:t>
      </w:r>
    </w:p>
    <w:p w14:paraId="46939229" w14:textId="77777777" w:rsidR="00276025" w:rsidRDefault="00276025" w:rsidP="00276025">
      <w:pPr>
        <w:pStyle w:val="ListParagraph"/>
      </w:pPr>
    </w:p>
    <w:p w14:paraId="54DE09D1" w14:textId="7586397B" w:rsidR="00276025" w:rsidRDefault="00276025" w:rsidP="00276025">
      <w:pPr>
        <w:ind w:left="720"/>
      </w:pPr>
      <w:r>
        <w:rPr>
          <w:noProof/>
        </w:rPr>
        <w:lastRenderedPageBreak/>
        <w:drawing>
          <wp:inline distT="0" distB="0" distL="0" distR="0" wp14:anchorId="39580B76" wp14:editId="4F9994D9">
            <wp:extent cx="5943600" cy="3548380"/>
            <wp:effectExtent l="19050" t="19050" r="19050" b="139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48380"/>
                    </a:xfrm>
                    <a:prstGeom prst="rect">
                      <a:avLst/>
                    </a:prstGeom>
                    <a:ln>
                      <a:solidFill>
                        <a:schemeClr val="accent1"/>
                      </a:solidFill>
                    </a:ln>
                  </pic:spPr>
                </pic:pic>
              </a:graphicData>
            </a:graphic>
          </wp:inline>
        </w:drawing>
      </w:r>
    </w:p>
    <w:p w14:paraId="2C91EF99" w14:textId="6760E57F" w:rsidR="00276025" w:rsidRDefault="00276025" w:rsidP="00276025"/>
    <w:p w14:paraId="182CBBF2" w14:textId="3A7EF93E" w:rsidR="00276025" w:rsidRDefault="00276025" w:rsidP="00484A78">
      <w:pPr>
        <w:pStyle w:val="ListParagraph"/>
        <w:numPr>
          <w:ilvl w:val="0"/>
          <w:numId w:val="3"/>
        </w:numPr>
      </w:pPr>
      <w:r>
        <w:t>Click on Create New Connection</w:t>
      </w:r>
      <w:r w:rsidR="00F6253A">
        <w:t>.</w:t>
      </w:r>
    </w:p>
    <w:p w14:paraId="24B31EC6" w14:textId="6492ABC0" w:rsidR="00276025" w:rsidRDefault="00276025" w:rsidP="00276025">
      <w:pPr>
        <w:ind w:left="720"/>
      </w:pPr>
      <w:r>
        <w:rPr>
          <w:noProof/>
        </w:rPr>
        <w:drawing>
          <wp:inline distT="0" distB="0" distL="0" distR="0" wp14:anchorId="35CE25D5" wp14:editId="1143C0FC">
            <wp:extent cx="5943600" cy="3548380"/>
            <wp:effectExtent l="19050" t="19050" r="19050" b="139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48380"/>
                    </a:xfrm>
                    <a:prstGeom prst="rect">
                      <a:avLst/>
                    </a:prstGeom>
                    <a:ln>
                      <a:solidFill>
                        <a:schemeClr val="accent1"/>
                      </a:solidFill>
                    </a:ln>
                  </pic:spPr>
                </pic:pic>
              </a:graphicData>
            </a:graphic>
          </wp:inline>
        </w:drawing>
      </w:r>
    </w:p>
    <w:p w14:paraId="69D3C495" w14:textId="342C9D43" w:rsidR="00276025" w:rsidRDefault="00276025" w:rsidP="00276025">
      <w:pPr>
        <w:pStyle w:val="ListParagraph"/>
        <w:numPr>
          <w:ilvl w:val="0"/>
          <w:numId w:val="3"/>
        </w:numPr>
      </w:pPr>
      <w:r>
        <w:t>Once you land on the connections screen, click on Create New Connection</w:t>
      </w:r>
      <w:r w:rsidR="00F6253A">
        <w:t>.</w:t>
      </w:r>
    </w:p>
    <w:p w14:paraId="7991AE08" w14:textId="17BEB728" w:rsidR="00276025" w:rsidRDefault="00276025" w:rsidP="00276025"/>
    <w:p w14:paraId="0A8541EA" w14:textId="1A782E99" w:rsidR="00276025" w:rsidRDefault="00276025" w:rsidP="00276025">
      <w:pPr>
        <w:ind w:left="720"/>
      </w:pPr>
      <w:r>
        <w:rPr>
          <w:noProof/>
        </w:rPr>
        <w:drawing>
          <wp:inline distT="0" distB="0" distL="0" distR="0" wp14:anchorId="1B005772" wp14:editId="536A56F8">
            <wp:extent cx="5943600" cy="3548380"/>
            <wp:effectExtent l="19050" t="19050" r="19050" b="139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48380"/>
                    </a:xfrm>
                    <a:prstGeom prst="rect">
                      <a:avLst/>
                    </a:prstGeom>
                    <a:ln>
                      <a:solidFill>
                        <a:schemeClr val="accent1"/>
                      </a:solidFill>
                    </a:ln>
                  </pic:spPr>
                </pic:pic>
              </a:graphicData>
            </a:graphic>
          </wp:inline>
        </w:drawing>
      </w:r>
    </w:p>
    <w:p w14:paraId="0FA06C45" w14:textId="7EF4AE9E" w:rsidR="00276025" w:rsidRDefault="00276025" w:rsidP="00276025">
      <w:pPr>
        <w:ind w:left="720"/>
      </w:pPr>
    </w:p>
    <w:p w14:paraId="0BDBCEB3" w14:textId="2E99CFBC" w:rsidR="00276025" w:rsidRDefault="00276025" w:rsidP="00276025">
      <w:pPr>
        <w:pStyle w:val="ListParagraph"/>
        <w:numPr>
          <w:ilvl w:val="0"/>
          <w:numId w:val="3"/>
        </w:numPr>
      </w:pPr>
      <w:r>
        <w:t>Select Common Data Service (current environment)</w:t>
      </w:r>
      <w:r w:rsidR="00F6253A">
        <w:t>.</w:t>
      </w:r>
    </w:p>
    <w:p w14:paraId="43DD39B6" w14:textId="55A1AAD0" w:rsidR="00276025" w:rsidRDefault="00276025" w:rsidP="00276025"/>
    <w:p w14:paraId="3622DF3B" w14:textId="29C3CAD2" w:rsidR="00276025" w:rsidRDefault="00276025" w:rsidP="00276025">
      <w:pPr>
        <w:ind w:left="720"/>
      </w:pPr>
      <w:r>
        <w:rPr>
          <w:noProof/>
        </w:rPr>
        <w:lastRenderedPageBreak/>
        <w:drawing>
          <wp:inline distT="0" distB="0" distL="0" distR="0" wp14:anchorId="57489974" wp14:editId="2679F48F">
            <wp:extent cx="5943600" cy="3548380"/>
            <wp:effectExtent l="19050" t="19050" r="19050" b="13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48380"/>
                    </a:xfrm>
                    <a:prstGeom prst="rect">
                      <a:avLst/>
                    </a:prstGeom>
                    <a:ln>
                      <a:solidFill>
                        <a:schemeClr val="accent1"/>
                      </a:solidFill>
                    </a:ln>
                  </pic:spPr>
                </pic:pic>
              </a:graphicData>
            </a:graphic>
          </wp:inline>
        </w:drawing>
      </w:r>
    </w:p>
    <w:p w14:paraId="519D0AB4" w14:textId="4914878B" w:rsidR="00276025" w:rsidRDefault="00276025" w:rsidP="00276025"/>
    <w:p w14:paraId="33A0B930" w14:textId="759D44A5" w:rsidR="00276025" w:rsidRDefault="00276025" w:rsidP="00276025">
      <w:pPr>
        <w:pStyle w:val="ListParagraph"/>
        <w:numPr>
          <w:ilvl w:val="0"/>
          <w:numId w:val="3"/>
        </w:numPr>
      </w:pPr>
      <w:r>
        <w:t>Create the connection</w:t>
      </w:r>
    </w:p>
    <w:p w14:paraId="74109B19" w14:textId="0102F3C5" w:rsidR="00276025" w:rsidRDefault="00276025" w:rsidP="00276025">
      <w:pPr>
        <w:ind w:left="720"/>
      </w:pPr>
      <w:r>
        <w:rPr>
          <w:noProof/>
        </w:rPr>
        <w:drawing>
          <wp:inline distT="0" distB="0" distL="0" distR="0" wp14:anchorId="09620BF8" wp14:editId="1634C48F">
            <wp:extent cx="5943600" cy="3548380"/>
            <wp:effectExtent l="19050" t="19050" r="19050" b="139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48380"/>
                    </a:xfrm>
                    <a:prstGeom prst="rect">
                      <a:avLst/>
                    </a:prstGeom>
                    <a:ln>
                      <a:solidFill>
                        <a:schemeClr val="accent1"/>
                      </a:solidFill>
                    </a:ln>
                  </pic:spPr>
                </pic:pic>
              </a:graphicData>
            </a:graphic>
          </wp:inline>
        </w:drawing>
      </w:r>
    </w:p>
    <w:p w14:paraId="694E8882" w14:textId="12E39EA6" w:rsidR="00276025" w:rsidRDefault="00276025" w:rsidP="00276025">
      <w:pPr>
        <w:ind w:left="720"/>
      </w:pPr>
    </w:p>
    <w:p w14:paraId="414A0AA4" w14:textId="153DADD0" w:rsidR="00276025" w:rsidRDefault="00276025" w:rsidP="00276025">
      <w:pPr>
        <w:pStyle w:val="ListParagraph"/>
        <w:numPr>
          <w:ilvl w:val="0"/>
          <w:numId w:val="3"/>
        </w:numPr>
      </w:pPr>
      <w:r>
        <w:lastRenderedPageBreak/>
        <w:t xml:space="preserve">Once the connection has been successfully created, return </w:t>
      </w:r>
      <w:r w:rsidR="00F6253A">
        <w:t xml:space="preserve">to </w:t>
      </w:r>
      <w:r>
        <w:t xml:space="preserve">the Import Package screen. You should now see your newly created connection on the right. Click refresh if not. </w:t>
      </w:r>
    </w:p>
    <w:p w14:paraId="4CA50C59" w14:textId="081AA35D" w:rsidR="00276025" w:rsidRDefault="00276025" w:rsidP="00276025">
      <w:pPr>
        <w:ind w:left="720"/>
      </w:pPr>
      <w:r>
        <w:rPr>
          <w:noProof/>
        </w:rPr>
        <w:drawing>
          <wp:inline distT="0" distB="0" distL="0" distR="0" wp14:anchorId="00F9CD3A" wp14:editId="026D3C2A">
            <wp:extent cx="5943600" cy="3548380"/>
            <wp:effectExtent l="19050" t="19050" r="19050" b="139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548380"/>
                    </a:xfrm>
                    <a:prstGeom prst="rect">
                      <a:avLst/>
                    </a:prstGeom>
                    <a:ln>
                      <a:solidFill>
                        <a:schemeClr val="accent1"/>
                      </a:solidFill>
                    </a:ln>
                  </pic:spPr>
                </pic:pic>
              </a:graphicData>
            </a:graphic>
          </wp:inline>
        </w:drawing>
      </w:r>
    </w:p>
    <w:p w14:paraId="7C91387A" w14:textId="60BAB408" w:rsidR="00276025" w:rsidRDefault="00276025" w:rsidP="00276025"/>
    <w:p w14:paraId="75998E57" w14:textId="7A41D33C" w:rsidR="00276025" w:rsidRDefault="00276025" w:rsidP="00276025">
      <w:pPr>
        <w:pStyle w:val="ListParagraph"/>
        <w:numPr>
          <w:ilvl w:val="0"/>
          <w:numId w:val="3"/>
        </w:numPr>
      </w:pPr>
      <w:r>
        <w:t>Once done click on Import</w:t>
      </w:r>
      <w:r w:rsidR="00F6253A">
        <w:t>.</w:t>
      </w:r>
    </w:p>
    <w:p w14:paraId="5AAEBAC5" w14:textId="08170CEA" w:rsidR="00276025" w:rsidRDefault="00276025" w:rsidP="00276025">
      <w:pPr>
        <w:ind w:left="720"/>
      </w:pPr>
      <w:r>
        <w:rPr>
          <w:noProof/>
        </w:rPr>
        <w:lastRenderedPageBreak/>
        <w:drawing>
          <wp:inline distT="0" distB="0" distL="0" distR="0" wp14:anchorId="6F578439" wp14:editId="281CD716">
            <wp:extent cx="5943600" cy="3548380"/>
            <wp:effectExtent l="19050" t="19050" r="19050" b="139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548380"/>
                    </a:xfrm>
                    <a:prstGeom prst="rect">
                      <a:avLst/>
                    </a:prstGeom>
                    <a:ln>
                      <a:solidFill>
                        <a:schemeClr val="accent1"/>
                      </a:solidFill>
                    </a:ln>
                  </pic:spPr>
                </pic:pic>
              </a:graphicData>
            </a:graphic>
          </wp:inline>
        </w:drawing>
      </w:r>
    </w:p>
    <w:p w14:paraId="77571E4F" w14:textId="3815BC1F" w:rsidR="00276025" w:rsidRDefault="00276025" w:rsidP="00276025">
      <w:pPr>
        <w:ind w:left="720"/>
      </w:pPr>
    </w:p>
    <w:p w14:paraId="34DED3CB" w14:textId="2468D4E4" w:rsidR="00276025" w:rsidRDefault="00276025" w:rsidP="00276025">
      <w:pPr>
        <w:pStyle w:val="ListParagraph"/>
        <w:numPr>
          <w:ilvl w:val="0"/>
          <w:numId w:val="3"/>
        </w:numPr>
      </w:pPr>
      <w:r>
        <w:t xml:space="preserve">Once completed the import, Open the Flow. </w:t>
      </w:r>
    </w:p>
    <w:p w14:paraId="2458946E" w14:textId="1752D719" w:rsidR="00AE332D" w:rsidRDefault="00082A25" w:rsidP="00276025">
      <w:r>
        <w:br/>
      </w:r>
    </w:p>
    <w:p w14:paraId="4E0F8123" w14:textId="07BE8E35" w:rsidR="00AE332D" w:rsidRDefault="00AE332D" w:rsidP="00AE332D">
      <w:pPr>
        <w:pStyle w:val="Heading2"/>
      </w:pPr>
      <w:r>
        <w:t>Task 2 – Invoke Predict and Parse the output</w:t>
      </w:r>
    </w:p>
    <w:p w14:paraId="37B8089E" w14:textId="500510FF" w:rsidR="00AE332D" w:rsidRDefault="00276025" w:rsidP="00AE332D">
      <w:pPr>
        <w:pStyle w:val="ListParagraph"/>
        <w:numPr>
          <w:ilvl w:val="0"/>
          <w:numId w:val="4"/>
        </w:numPr>
      </w:pPr>
      <w:r>
        <w:t xml:space="preserve">Expand the Predict action and on the </w:t>
      </w:r>
      <w:proofErr w:type="gramStart"/>
      <w:r>
        <w:t>Model</w:t>
      </w:r>
      <w:proofErr w:type="gramEnd"/>
      <w:r>
        <w:t xml:space="preserve"> dropdown</w:t>
      </w:r>
      <w:r w:rsidR="00AE332D">
        <w:t xml:space="preserve"> locate and select your model you built in the previous exercise</w:t>
      </w:r>
      <w:r w:rsidR="00082A25">
        <w:t>.</w:t>
      </w:r>
    </w:p>
    <w:p w14:paraId="6D69E1E6" w14:textId="2ECC5C80" w:rsidR="00276025" w:rsidRDefault="00276025" w:rsidP="00276025">
      <w:pPr>
        <w:ind w:left="720"/>
      </w:pPr>
    </w:p>
    <w:p w14:paraId="69B6FD06" w14:textId="756B0A40" w:rsidR="006446D8" w:rsidRDefault="00276025" w:rsidP="00106508">
      <w:pPr>
        <w:ind w:left="720"/>
      </w:pPr>
      <w:r>
        <w:rPr>
          <w:noProof/>
        </w:rPr>
        <w:lastRenderedPageBreak/>
        <w:drawing>
          <wp:inline distT="0" distB="0" distL="0" distR="0" wp14:anchorId="4F5E88CF" wp14:editId="21CABDCD">
            <wp:extent cx="4071938" cy="3137557"/>
            <wp:effectExtent l="19050" t="19050" r="24130" b="2476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75632" cy="3140404"/>
                    </a:xfrm>
                    <a:prstGeom prst="rect">
                      <a:avLst/>
                    </a:prstGeom>
                    <a:ln>
                      <a:solidFill>
                        <a:schemeClr val="accent1"/>
                      </a:solidFill>
                    </a:ln>
                  </pic:spPr>
                </pic:pic>
              </a:graphicData>
            </a:graphic>
          </wp:inline>
        </w:drawing>
      </w:r>
      <w:r w:rsidR="00082A25">
        <w:br/>
      </w:r>
    </w:p>
    <w:p w14:paraId="1BFDF1D7" w14:textId="71B2C524" w:rsidR="006446D8" w:rsidRDefault="006446D8" w:rsidP="00AE332D">
      <w:pPr>
        <w:pStyle w:val="ListParagraph"/>
        <w:numPr>
          <w:ilvl w:val="0"/>
          <w:numId w:val="4"/>
        </w:numPr>
      </w:pPr>
      <w:r>
        <w:t xml:space="preserve">The </w:t>
      </w:r>
      <w:r w:rsidR="00106508">
        <w:t xml:space="preserve">Request Payload was pre-configured </w:t>
      </w:r>
      <w:proofErr w:type="gramStart"/>
      <w:r w:rsidR="00106508">
        <w:t xml:space="preserve">and </w:t>
      </w:r>
      <w:r>
        <w:t xml:space="preserve"> should</w:t>
      </w:r>
      <w:proofErr w:type="gramEnd"/>
      <w:r>
        <w:t xml:space="preserve"> look like the following.  What you are doing here is providing the input to the Predict action and connecting it to the text you will input when the flow is run.</w:t>
      </w:r>
    </w:p>
    <w:p w14:paraId="4C2E7803" w14:textId="0CFA3FCE" w:rsidR="006446D8" w:rsidRDefault="006446D8" w:rsidP="006446D8">
      <w:pPr>
        <w:pStyle w:val="ListParagraph"/>
      </w:pPr>
      <w:r>
        <w:rPr>
          <w:noProof/>
        </w:rPr>
        <w:drawing>
          <wp:inline distT="0" distB="0" distL="0" distR="0" wp14:anchorId="012F5167" wp14:editId="2FD5DE7E">
            <wp:extent cx="5772447" cy="1549480"/>
            <wp:effectExtent l="19050" t="19050" r="19050" b="127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72447" cy="1549480"/>
                    </a:xfrm>
                    <a:prstGeom prst="rect">
                      <a:avLst/>
                    </a:prstGeom>
                    <a:ln>
                      <a:solidFill>
                        <a:schemeClr val="accent1"/>
                      </a:solidFill>
                    </a:ln>
                  </pic:spPr>
                </pic:pic>
              </a:graphicData>
            </a:graphic>
          </wp:inline>
        </w:drawing>
      </w:r>
      <w:r w:rsidR="00082A25">
        <w:br/>
      </w:r>
    </w:p>
    <w:p w14:paraId="71FBA119" w14:textId="4A401435" w:rsidR="006446D8" w:rsidRDefault="006446D8" w:rsidP="00AE332D">
      <w:pPr>
        <w:pStyle w:val="ListParagraph"/>
        <w:numPr>
          <w:ilvl w:val="0"/>
          <w:numId w:val="4"/>
        </w:numPr>
      </w:pPr>
      <w:r>
        <w:t>Next, because the Predict action can work with different types of models, the output can contain different data.  So future steps can easily use the output</w:t>
      </w:r>
      <w:r w:rsidR="00082A25">
        <w:t>.</w:t>
      </w:r>
      <w:r>
        <w:t xml:space="preserve"> </w:t>
      </w:r>
      <w:r w:rsidR="00082A25">
        <w:t>W</w:t>
      </w:r>
      <w:r>
        <w:t>e are going to use a Parse JSON action that will parse the output and make it available to subsequent steps with known names.</w:t>
      </w:r>
    </w:p>
    <w:p w14:paraId="63DE3EED" w14:textId="17541C95" w:rsidR="006446D8" w:rsidRDefault="006446D8" w:rsidP="00AE332D">
      <w:pPr>
        <w:pStyle w:val="ListParagraph"/>
        <w:numPr>
          <w:ilvl w:val="0"/>
          <w:numId w:val="4"/>
        </w:numPr>
      </w:pPr>
      <w:r>
        <w:t>Click + New Step and type Parse JSON in the search field</w:t>
      </w:r>
      <w:r w:rsidR="00082A25">
        <w:t>.</w:t>
      </w:r>
    </w:p>
    <w:p w14:paraId="7B457928" w14:textId="10D9461D" w:rsidR="006446D8" w:rsidRDefault="006446D8" w:rsidP="00AE332D">
      <w:pPr>
        <w:pStyle w:val="ListParagraph"/>
        <w:numPr>
          <w:ilvl w:val="0"/>
          <w:numId w:val="4"/>
        </w:numPr>
      </w:pPr>
      <w:r>
        <w:t>Select the Parse JSON action</w:t>
      </w:r>
      <w:r w:rsidR="00082A25">
        <w:t>.</w:t>
      </w:r>
    </w:p>
    <w:p w14:paraId="21C93638" w14:textId="7A639309" w:rsidR="006446D8" w:rsidRDefault="006446D8" w:rsidP="006446D8">
      <w:pPr>
        <w:pStyle w:val="ListParagraph"/>
      </w:pPr>
      <w:r>
        <w:rPr>
          <w:noProof/>
        </w:rPr>
        <w:lastRenderedPageBreak/>
        <w:drawing>
          <wp:inline distT="0" distB="0" distL="0" distR="0" wp14:anchorId="5E3FBC6A" wp14:editId="40BA5BA8">
            <wp:extent cx="5689892" cy="3835597"/>
            <wp:effectExtent l="19050" t="19050" r="2540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89892" cy="3835597"/>
                    </a:xfrm>
                    <a:prstGeom prst="rect">
                      <a:avLst/>
                    </a:prstGeom>
                    <a:ln>
                      <a:solidFill>
                        <a:schemeClr val="accent1"/>
                      </a:solidFill>
                    </a:ln>
                  </pic:spPr>
                </pic:pic>
              </a:graphicData>
            </a:graphic>
          </wp:inline>
        </w:drawing>
      </w:r>
      <w:r w:rsidR="00082A25">
        <w:br/>
      </w:r>
    </w:p>
    <w:p w14:paraId="16F95E18" w14:textId="1C73DD81" w:rsidR="006446D8" w:rsidRDefault="00C665BB" w:rsidP="00AE332D">
      <w:pPr>
        <w:pStyle w:val="ListParagraph"/>
        <w:numPr>
          <w:ilvl w:val="0"/>
          <w:numId w:val="4"/>
        </w:numPr>
      </w:pPr>
      <w:r>
        <w:t xml:space="preserve">Click in the Content field and </w:t>
      </w:r>
      <w:r w:rsidR="00F6253A">
        <w:t>s</w:t>
      </w:r>
      <w:r>
        <w:t>elect Response Payload from the Dynamic content panel</w:t>
      </w:r>
      <w:r w:rsidR="00082A25">
        <w:t>.</w:t>
      </w:r>
    </w:p>
    <w:p w14:paraId="79C87EEA" w14:textId="561EB7B6" w:rsidR="00C665BB" w:rsidRDefault="00C665BB" w:rsidP="00C665BB">
      <w:pPr>
        <w:pStyle w:val="ListParagraph"/>
      </w:pPr>
      <w:r>
        <w:rPr>
          <w:noProof/>
        </w:rPr>
        <w:drawing>
          <wp:inline distT="0" distB="0" distL="0" distR="0" wp14:anchorId="60AE5BDC" wp14:editId="68FB6256">
            <wp:extent cx="5943600" cy="1529715"/>
            <wp:effectExtent l="19050" t="19050" r="19050" b="133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29715"/>
                    </a:xfrm>
                    <a:prstGeom prst="rect">
                      <a:avLst/>
                    </a:prstGeom>
                    <a:ln>
                      <a:solidFill>
                        <a:schemeClr val="accent1"/>
                      </a:solidFill>
                    </a:ln>
                  </pic:spPr>
                </pic:pic>
              </a:graphicData>
            </a:graphic>
          </wp:inline>
        </w:drawing>
      </w:r>
      <w:r w:rsidR="00082A25">
        <w:br/>
      </w:r>
    </w:p>
    <w:p w14:paraId="3E099AA2" w14:textId="240570A9" w:rsidR="00C665BB" w:rsidRDefault="00C665BB" w:rsidP="00AE332D">
      <w:pPr>
        <w:pStyle w:val="ListParagraph"/>
        <w:numPr>
          <w:ilvl w:val="0"/>
          <w:numId w:val="4"/>
        </w:numPr>
      </w:pPr>
      <w:r>
        <w:t>Next click in the Schema field and paste in the following.  This is a schema that tells the parse action what to expect in the content.  You will be able to find this in the doc</w:t>
      </w:r>
      <w:r w:rsidR="00F6253A">
        <w:t>s</w:t>
      </w:r>
      <w:r>
        <w:t xml:space="preserve"> site in the future.</w:t>
      </w:r>
    </w:p>
    <w:p w14:paraId="381ECF15" w14:textId="77777777" w:rsidR="00C665BB" w:rsidRPr="00082A25" w:rsidRDefault="00C665BB" w:rsidP="00C665BB">
      <w:pPr>
        <w:pStyle w:val="ListParagraph"/>
        <w:rPr>
          <w:highlight w:val="lightGray"/>
        </w:rPr>
      </w:pPr>
      <w:bookmarkStart w:id="0" w:name="_GoBack"/>
      <w:r w:rsidRPr="00082A25">
        <w:rPr>
          <w:highlight w:val="lightGray"/>
        </w:rPr>
        <w:t>{</w:t>
      </w:r>
    </w:p>
    <w:p w14:paraId="10FB2BCD" w14:textId="77777777" w:rsidR="00C665BB" w:rsidRPr="00082A25" w:rsidRDefault="00C665BB" w:rsidP="00C665BB">
      <w:pPr>
        <w:pStyle w:val="ListParagraph"/>
        <w:rPr>
          <w:highlight w:val="lightGray"/>
        </w:rPr>
      </w:pPr>
      <w:r w:rsidRPr="00082A25">
        <w:rPr>
          <w:highlight w:val="lightGray"/>
        </w:rPr>
        <w:t xml:space="preserve">  "type": "object",</w:t>
      </w:r>
    </w:p>
    <w:p w14:paraId="0ECC22C7" w14:textId="77777777" w:rsidR="00C665BB" w:rsidRPr="00082A25" w:rsidRDefault="00C665BB" w:rsidP="00C665BB">
      <w:pPr>
        <w:pStyle w:val="ListParagraph"/>
        <w:rPr>
          <w:highlight w:val="lightGray"/>
        </w:rPr>
      </w:pPr>
      <w:r w:rsidRPr="00082A25">
        <w:rPr>
          <w:highlight w:val="lightGray"/>
        </w:rPr>
        <w:t xml:space="preserve">  "properties": {</w:t>
      </w:r>
    </w:p>
    <w:p w14:paraId="485EF4D3" w14:textId="77777777" w:rsidR="00C665BB" w:rsidRPr="00082A25" w:rsidRDefault="00C665BB" w:rsidP="00C665BB">
      <w:pPr>
        <w:pStyle w:val="ListParagraph"/>
        <w:rPr>
          <w:highlight w:val="lightGray"/>
        </w:rPr>
      </w:pPr>
      <w:r w:rsidRPr="00082A25">
        <w:rPr>
          <w:highlight w:val="lightGray"/>
        </w:rPr>
        <w:t xml:space="preserve">    "</w:t>
      </w:r>
      <w:proofErr w:type="spellStart"/>
      <w:r w:rsidRPr="00082A25">
        <w:rPr>
          <w:highlight w:val="lightGray"/>
        </w:rPr>
        <w:t>predictionOutput</w:t>
      </w:r>
      <w:proofErr w:type="spellEnd"/>
      <w:r w:rsidRPr="00082A25">
        <w:rPr>
          <w:highlight w:val="lightGray"/>
        </w:rPr>
        <w:t>": {</w:t>
      </w:r>
    </w:p>
    <w:p w14:paraId="7DE315E5" w14:textId="77777777" w:rsidR="00C665BB" w:rsidRPr="00082A25" w:rsidRDefault="00C665BB" w:rsidP="00C665BB">
      <w:pPr>
        <w:pStyle w:val="ListParagraph"/>
        <w:rPr>
          <w:highlight w:val="lightGray"/>
        </w:rPr>
      </w:pPr>
      <w:r w:rsidRPr="00082A25">
        <w:rPr>
          <w:highlight w:val="lightGray"/>
        </w:rPr>
        <w:t xml:space="preserve">      "type": "object",</w:t>
      </w:r>
    </w:p>
    <w:p w14:paraId="0BCBEAD4" w14:textId="77777777" w:rsidR="00C665BB" w:rsidRPr="00082A25" w:rsidRDefault="00C665BB" w:rsidP="00C665BB">
      <w:pPr>
        <w:pStyle w:val="ListParagraph"/>
        <w:rPr>
          <w:highlight w:val="lightGray"/>
        </w:rPr>
      </w:pPr>
      <w:r w:rsidRPr="00082A25">
        <w:rPr>
          <w:highlight w:val="lightGray"/>
        </w:rPr>
        <w:t xml:space="preserve">      "properties": {</w:t>
      </w:r>
    </w:p>
    <w:p w14:paraId="28FC8B94" w14:textId="77777777" w:rsidR="00C665BB" w:rsidRPr="00082A25" w:rsidRDefault="00C665BB" w:rsidP="00C665BB">
      <w:pPr>
        <w:pStyle w:val="ListParagraph"/>
        <w:rPr>
          <w:highlight w:val="lightGray"/>
        </w:rPr>
      </w:pPr>
      <w:r w:rsidRPr="00082A25">
        <w:rPr>
          <w:highlight w:val="lightGray"/>
        </w:rPr>
        <w:t xml:space="preserve">        "results": {</w:t>
      </w:r>
    </w:p>
    <w:p w14:paraId="7B8367F5" w14:textId="77777777" w:rsidR="00C665BB" w:rsidRPr="00082A25" w:rsidRDefault="00C665BB" w:rsidP="00C665BB">
      <w:pPr>
        <w:pStyle w:val="ListParagraph"/>
        <w:rPr>
          <w:highlight w:val="lightGray"/>
        </w:rPr>
      </w:pPr>
      <w:r w:rsidRPr="00082A25">
        <w:rPr>
          <w:highlight w:val="lightGray"/>
        </w:rPr>
        <w:t xml:space="preserve">          "type": "array",</w:t>
      </w:r>
    </w:p>
    <w:p w14:paraId="7B380EDF" w14:textId="77777777" w:rsidR="00C665BB" w:rsidRPr="00082A25" w:rsidRDefault="00C665BB" w:rsidP="00C665BB">
      <w:pPr>
        <w:pStyle w:val="ListParagraph"/>
        <w:rPr>
          <w:highlight w:val="lightGray"/>
        </w:rPr>
      </w:pPr>
      <w:r w:rsidRPr="00082A25">
        <w:rPr>
          <w:highlight w:val="lightGray"/>
        </w:rPr>
        <w:t xml:space="preserve">          "items": {</w:t>
      </w:r>
    </w:p>
    <w:p w14:paraId="309F7E5E" w14:textId="77777777" w:rsidR="00C665BB" w:rsidRPr="00082A25" w:rsidRDefault="00C665BB" w:rsidP="00C665BB">
      <w:pPr>
        <w:pStyle w:val="ListParagraph"/>
        <w:rPr>
          <w:highlight w:val="lightGray"/>
        </w:rPr>
      </w:pPr>
      <w:r w:rsidRPr="00082A25">
        <w:rPr>
          <w:highlight w:val="lightGray"/>
        </w:rPr>
        <w:t xml:space="preserve">            "type": "object",</w:t>
      </w:r>
    </w:p>
    <w:p w14:paraId="71BFB1A4" w14:textId="77777777" w:rsidR="00C665BB" w:rsidRPr="00082A25" w:rsidRDefault="00C665BB" w:rsidP="00C665BB">
      <w:pPr>
        <w:pStyle w:val="ListParagraph"/>
        <w:rPr>
          <w:highlight w:val="lightGray"/>
        </w:rPr>
      </w:pPr>
      <w:r w:rsidRPr="00082A25">
        <w:rPr>
          <w:highlight w:val="lightGray"/>
        </w:rPr>
        <w:lastRenderedPageBreak/>
        <w:t xml:space="preserve">            "properties": {</w:t>
      </w:r>
    </w:p>
    <w:p w14:paraId="620EC415" w14:textId="77777777" w:rsidR="00C665BB" w:rsidRPr="00082A25" w:rsidRDefault="00C665BB" w:rsidP="00C665BB">
      <w:pPr>
        <w:pStyle w:val="ListParagraph"/>
        <w:rPr>
          <w:highlight w:val="lightGray"/>
        </w:rPr>
      </w:pPr>
      <w:r w:rsidRPr="00082A25">
        <w:rPr>
          <w:highlight w:val="lightGray"/>
        </w:rPr>
        <w:t xml:space="preserve">              "type": {</w:t>
      </w:r>
    </w:p>
    <w:p w14:paraId="6B853BDC" w14:textId="77777777" w:rsidR="00C665BB" w:rsidRPr="00082A25" w:rsidRDefault="00C665BB" w:rsidP="00C665BB">
      <w:pPr>
        <w:pStyle w:val="ListParagraph"/>
        <w:rPr>
          <w:highlight w:val="lightGray"/>
        </w:rPr>
      </w:pPr>
      <w:r w:rsidRPr="00082A25">
        <w:rPr>
          <w:highlight w:val="lightGray"/>
        </w:rPr>
        <w:t xml:space="preserve">                "type": "string"</w:t>
      </w:r>
    </w:p>
    <w:p w14:paraId="715645C7" w14:textId="77777777" w:rsidR="00C665BB" w:rsidRPr="00082A25" w:rsidRDefault="00C665BB" w:rsidP="00C665BB">
      <w:pPr>
        <w:pStyle w:val="ListParagraph"/>
        <w:rPr>
          <w:highlight w:val="lightGray"/>
        </w:rPr>
      </w:pPr>
      <w:r w:rsidRPr="00082A25">
        <w:rPr>
          <w:highlight w:val="lightGray"/>
        </w:rPr>
        <w:t xml:space="preserve">              },</w:t>
      </w:r>
    </w:p>
    <w:p w14:paraId="15BFE200" w14:textId="77777777" w:rsidR="00C665BB" w:rsidRPr="00082A25" w:rsidRDefault="00C665BB" w:rsidP="00C665BB">
      <w:pPr>
        <w:pStyle w:val="ListParagraph"/>
        <w:rPr>
          <w:highlight w:val="lightGray"/>
        </w:rPr>
      </w:pPr>
      <w:r w:rsidRPr="00082A25">
        <w:rPr>
          <w:highlight w:val="lightGray"/>
        </w:rPr>
        <w:t xml:space="preserve">              "score": {</w:t>
      </w:r>
    </w:p>
    <w:p w14:paraId="7D4DD377" w14:textId="77777777" w:rsidR="00C665BB" w:rsidRPr="00082A25" w:rsidRDefault="00C665BB" w:rsidP="00C665BB">
      <w:pPr>
        <w:pStyle w:val="ListParagraph"/>
        <w:rPr>
          <w:highlight w:val="lightGray"/>
        </w:rPr>
      </w:pPr>
      <w:r w:rsidRPr="00082A25">
        <w:rPr>
          <w:highlight w:val="lightGray"/>
        </w:rPr>
        <w:t xml:space="preserve">                "type": "number"</w:t>
      </w:r>
    </w:p>
    <w:p w14:paraId="2DB688A6" w14:textId="77777777" w:rsidR="00C665BB" w:rsidRPr="00082A25" w:rsidRDefault="00C665BB" w:rsidP="00C665BB">
      <w:pPr>
        <w:pStyle w:val="ListParagraph"/>
        <w:rPr>
          <w:highlight w:val="lightGray"/>
        </w:rPr>
      </w:pPr>
      <w:r w:rsidRPr="00082A25">
        <w:rPr>
          <w:highlight w:val="lightGray"/>
        </w:rPr>
        <w:t xml:space="preserve">              }</w:t>
      </w:r>
    </w:p>
    <w:p w14:paraId="4EA50B11" w14:textId="77777777" w:rsidR="00C665BB" w:rsidRPr="00082A25" w:rsidRDefault="00C665BB" w:rsidP="00C665BB">
      <w:pPr>
        <w:pStyle w:val="ListParagraph"/>
        <w:rPr>
          <w:highlight w:val="lightGray"/>
        </w:rPr>
      </w:pPr>
      <w:r w:rsidRPr="00082A25">
        <w:rPr>
          <w:highlight w:val="lightGray"/>
        </w:rPr>
        <w:t xml:space="preserve">            },</w:t>
      </w:r>
    </w:p>
    <w:p w14:paraId="2CA65EF2" w14:textId="77777777" w:rsidR="00C665BB" w:rsidRPr="00082A25" w:rsidRDefault="00C665BB" w:rsidP="00C665BB">
      <w:pPr>
        <w:pStyle w:val="ListParagraph"/>
        <w:rPr>
          <w:highlight w:val="lightGray"/>
        </w:rPr>
      </w:pPr>
      <w:r w:rsidRPr="00082A25">
        <w:rPr>
          <w:highlight w:val="lightGray"/>
        </w:rPr>
        <w:t xml:space="preserve">            "required": [</w:t>
      </w:r>
    </w:p>
    <w:p w14:paraId="0595469B" w14:textId="77777777" w:rsidR="00C665BB" w:rsidRPr="00082A25" w:rsidRDefault="00C665BB" w:rsidP="00C665BB">
      <w:pPr>
        <w:pStyle w:val="ListParagraph"/>
        <w:rPr>
          <w:highlight w:val="lightGray"/>
        </w:rPr>
      </w:pPr>
      <w:r w:rsidRPr="00082A25">
        <w:rPr>
          <w:highlight w:val="lightGray"/>
        </w:rPr>
        <w:t xml:space="preserve">              "type",</w:t>
      </w:r>
    </w:p>
    <w:p w14:paraId="4AC24FDF" w14:textId="77777777" w:rsidR="00C665BB" w:rsidRPr="00082A25" w:rsidRDefault="00C665BB" w:rsidP="00C665BB">
      <w:pPr>
        <w:pStyle w:val="ListParagraph"/>
        <w:rPr>
          <w:highlight w:val="lightGray"/>
        </w:rPr>
      </w:pPr>
      <w:r w:rsidRPr="00082A25">
        <w:rPr>
          <w:highlight w:val="lightGray"/>
        </w:rPr>
        <w:t xml:space="preserve">              "score"</w:t>
      </w:r>
    </w:p>
    <w:p w14:paraId="1B7EF442" w14:textId="77777777" w:rsidR="00C665BB" w:rsidRPr="00082A25" w:rsidRDefault="00C665BB" w:rsidP="00C665BB">
      <w:pPr>
        <w:pStyle w:val="ListParagraph"/>
        <w:rPr>
          <w:highlight w:val="lightGray"/>
        </w:rPr>
      </w:pPr>
      <w:r w:rsidRPr="00082A25">
        <w:rPr>
          <w:highlight w:val="lightGray"/>
        </w:rPr>
        <w:t xml:space="preserve">            ]</w:t>
      </w:r>
    </w:p>
    <w:p w14:paraId="706D3E12" w14:textId="77777777" w:rsidR="00C665BB" w:rsidRPr="00082A25" w:rsidRDefault="00C665BB" w:rsidP="00C665BB">
      <w:pPr>
        <w:pStyle w:val="ListParagraph"/>
        <w:rPr>
          <w:highlight w:val="lightGray"/>
        </w:rPr>
      </w:pPr>
      <w:r w:rsidRPr="00082A25">
        <w:rPr>
          <w:highlight w:val="lightGray"/>
        </w:rPr>
        <w:t xml:space="preserve">          }</w:t>
      </w:r>
    </w:p>
    <w:p w14:paraId="29F33E4A" w14:textId="77777777" w:rsidR="00C665BB" w:rsidRPr="00082A25" w:rsidRDefault="00C665BB" w:rsidP="00C665BB">
      <w:pPr>
        <w:pStyle w:val="ListParagraph"/>
        <w:rPr>
          <w:highlight w:val="lightGray"/>
        </w:rPr>
      </w:pPr>
      <w:r w:rsidRPr="00082A25">
        <w:rPr>
          <w:highlight w:val="lightGray"/>
        </w:rPr>
        <w:t xml:space="preserve">        }</w:t>
      </w:r>
    </w:p>
    <w:p w14:paraId="73A95932" w14:textId="77777777" w:rsidR="00C665BB" w:rsidRPr="00082A25" w:rsidRDefault="00C665BB" w:rsidP="00C665BB">
      <w:pPr>
        <w:pStyle w:val="ListParagraph"/>
        <w:rPr>
          <w:highlight w:val="lightGray"/>
        </w:rPr>
      </w:pPr>
      <w:r w:rsidRPr="00082A25">
        <w:rPr>
          <w:highlight w:val="lightGray"/>
        </w:rPr>
        <w:t xml:space="preserve">      }</w:t>
      </w:r>
    </w:p>
    <w:p w14:paraId="42CFDBD5" w14:textId="77777777" w:rsidR="00C665BB" w:rsidRPr="00082A25" w:rsidRDefault="00C665BB" w:rsidP="00C665BB">
      <w:pPr>
        <w:pStyle w:val="ListParagraph"/>
        <w:rPr>
          <w:highlight w:val="lightGray"/>
        </w:rPr>
      </w:pPr>
      <w:r w:rsidRPr="00082A25">
        <w:rPr>
          <w:highlight w:val="lightGray"/>
        </w:rPr>
        <w:t xml:space="preserve">    },</w:t>
      </w:r>
    </w:p>
    <w:p w14:paraId="3B316035" w14:textId="77777777" w:rsidR="00C665BB" w:rsidRPr="00082A25" w:rsidRDefault="00C665BB" w:rsidP="00C665BB">
      <w:pPr>
        <w:pStyle w:val="ListParagraph"/>
        <w:rPr>
          <w:highlight w:val="lightGray"/>
        </w:rPr>
      </w:pPr>
      <w:r w:rsidRPr="00082A25">
        <w:rPr>
          <w:highlight w:val="lightGray"/>
        </w:rPr>
        <w:t xml:space="preserve">    "</w:t>
      </w:r>
      <w:proofErr w:type="spellStart"/>
      <w:r w:rsidRPr="00082A25">
        <w:rPr>
          <w:highlight w:val="lightGray"/>
        </w:rPr>
        <w:t>operationStatus</w:t>
      </w:r>
      <w:proofErr w:type="spellEnd"/>
      <w:r w:rsidRPr="00082A25">
        <w:rPr>
          <w:highlight w:val="lightGray"/>
        </w:rPr>
        <w:t>": {</w:t>
      </w:r>
    </w:p>
    <w:p w14:paraId="7044A552" w14:textId="77777777" w:rsidR="00C665BB" w:rsidRPr="00082A25" w:rsidRDefault="00C665BB" w:rsidP="00C665BB">
      <w:pPr>
        <w:pStyle w:val="ListParagraph"/>
        <w:rPr>
          <w:highlight w:val="lightGray"/>
        </w:rPr>
      </w:pPr>
      <w:r w:rsidRPr="00082A25">
        <w:rPr>
          <w:highlight w:val="lightGray"/>
        </w:rPr>
        <w:t xml:space="preserve">      "type": "string"</w:t>
      </w:r>
    </w:p>
    <w:p w14:paraId="1487335A" w14:textId="77777777" w:rsidR="00C665BB" w:rsidRPr="00082A25" w:rsidRDefault="00C665BB" w:rsidP="00C665BB">
      <w:pPr>
        <w:pStyle w:val="ListParagraph"/>
        <w:rPr>
          <w:highlight w:val="lightGray"/>
        </w:rPr>
      </w:pPr>
      <w:r w:rsidRPr="00082A25">
        <w:rPr>
          <w:highlight w:val="lightGray"/>
        </w:rPr>
        <w:t xml:space="preserve">    },</w:t>
      </w:r>
    </w:p>
    <w:p w14:paraId="21C9C137" w14:textId="77777777" w:rsidR="00C665BB" w:rsidRPr="00082A25" w:rsidRDefault="00C665BB" w:rsidP="00C665BB">
      <w:pPr>
        <w:pStyle w:val="ListParagraph"/>
        <w:rPr>
          <w:highlight w:val="lightGray"/>
        </w:rPr>
      </w:pPr>
      <w:r w:rsidRPr="00082A25">
        <w:rPr>
          <w:highlight w:val="lightGray"/>
        </w:rPr>
        <w:t xml:space="preserve">    "error": {}</w:t>
      </w:r>
    </w:p>
    <w:p w14:paraId="54061353" w14:textId="77777777" w:rsidR="00C665BB" w:rsidRPr="00082A25" w:rsidRDefault="00C665BB" w:rsidP="00C665BB">
      <w:pPr>
        <w:pStyle w:val="ListParagraph"/>
        <w:rPr>
          <w:highlight w:val="lightGray"/>
        </w:rPr>
      </w:pPr>
      <w:r w:rsidRPr="00082A25">
        <w:rPr>
          <w:highlight w:val="lightGray"/>
        </w:rPr>
        <w:t xml:space="preserve">  }</w:t>
      </w:r>
    </w:p>
    <w:p w14:paraId="2A89AA87" w14:textId="082047C6" w:rsidR="00C665BB" w:rsidRDefault="00C665BB" w:rsidP="00C665BB">
      <w:pPr>
        <w:pStyle w:val="ListParagraph"/>
      </w:pPr>
      <w:r w:rsidRPr="00082A25">
        <w:rPr>
          <w:highlight w:val="lightGray"/>
        </w:rPr>
        <w:t>}</w:t>
      </w:r>
      <w:bookmarkEnd w:id="0"/>
    </w:p>
    <w:p w14:paraId="4421EFF2" w14:textId="0D961A27" w:rsidR="00C665BB" w:rsidRDefault="00C665BB" w:rsidP="00AE332D">
      <w:pPr>
        <w:pStyle w:val="ListParagraph"/>
        <w:numPr>
          <w:ilvl w:val="0"/>
          <w:numId w:val="4"/>
        </w:numPr>
      </w:pPr>
      <w:r>
        <w:t>Let’s check to make sure things are good so far. Click Test in the upper right corner.</w:t>
      </w:r>
    </w:p>
    <w:p w14:paraId="5275FF11" w14:textId="737A9961" w:rsidR="00C665BB" w:rsidRDefault="00C665BB" w:rsidP="00AE332D">
      <w:pPr>
        <w:pStyle w:val="ListParagraph"/>
        <w:numPr>
          <w:ilvl w:val="0"/>
          <w:numId w:val="4"/>
        </w:numPr>
      </w:pPr>
      <w:r>
        <w:t>Choose I’ll perform the action and click Save &amp; Test</w:t>
      </w:r>
      <w:r w:rsidR="00082A25">
        <w:t>.</w:t>
      </w:r>
    </w:p>
    <w:p w14:paraId="682D661B" w14:textId="0225C0A7" w:rsidR="00C665BB" w:rsidRDefault="00C665BB" w:rsidP="00AE332D">
      <w:pPr>
        <w:pStyle w:val="ListParagraph"/>
        <w:numPr>
          <w:ilvl w:val="0"/>
          <w:numId w:val="4"/>
        </w:numPr>
      </w:pPr>
      <w:r>
        <w:t xml:space="preserve">In the Feedback field type </w:t>
      </w:r>
      <w:proofErr w:type="gramStart"/>
      <w:r>
        <w:t>The</w:t>
      </w:r>
      <w:proofErr w:type="gramEnd"/>
      <w:r>
        <w:t xml:space="preserve"> facilities are wonderful.</w:t>
      </w:r>
    </w:p>
    <w:p w14:paraId="7D5C87ED" w14:textId="415B1D64" w:rsidR="00C665BB" w:rsidRDefault="00C665BB" w:rsidP="00AE332D">
      <w:pPr>
        <w:pStyle w:val="ListParagraph"/>
        <w:numPr>
          <w:ilvl w:val="0"/>
          <w:numId w:val="4"/>
        </w:numPr>
      </w:pPr>
      <w:r>
        <w:t>Click Run Flow and then click Done</w:t>
      </w:r>
      <w:r w:rsidR="00082A25">
        <w:t>.</w:t>
      </w:r>
    </w:p>
    <w:p w14:paraId="5F5E0965" w14:textId="38A50C7F" w:rsidR="00C665BB" w:rsidRDefault="00C665BB" w:rsidP="00AE332D">
      <w:pPr>
        <w:pStyle w:val="ListParagraph"/>
        <w:numPr>
          <w:ilvl w:val="0"/>
          <w:numId w:val="4"/>
        </w:numPr>
      </w:pPr>
      <w:r>
        <w:t>You</w:t>
      </w:r>
      <w:r w:rsidR="00AD4AA4">
        <w:t>r</w:t>
      </w:r>
      <w:r>
        <w:t xml:space="preserve"> flow should have run successfully and should look like the following.  Click Edit to resume making changes</w:t>
      </w:r>
      <w:r w:rsidR="00082A25">
        <w:t>.</w:t>
      </w:r>
    </w:p>
    <w:p w14:paraId="4144E187" w14:textId="03C3C36D" w:rsidR="00C665BB" w:rsidRDefault="00C665BB" w:rsidP="00C665BB">
      <w:pPr>
        <w:pStyle w:val="ListParagraph"/>
      </w:pPr>
      <w:r>
        <w:rPr>
          <w:noProof/>
        </w:rPr>
        <w:drawing>
          <wp:inline distT="0" distB="0" distL="0" distR="0" wp14:anchorId="1D9AD3B9" wp14:editId="0DE94A47">
            <wp:extent cx="5943600" cy="1878330"/>
            <wp:effectExtent l="19050" t="19050" r="19050" b="266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878330"/>
                    </a:xfrm>
                    <a:prstGeom prst="rect">
                      <a:avLst/>
                    </a:prstGeom>
                    <a:ln>
                      <a:solidFill>
                        <a:schemeClr val="accent1"/>
                      </a:solidFill>
                    </a:ln>
                  </pic:spPr>
                </pic:pic>
              </a:graphicData>
            </a:graphic>
          </wp:inline>
        </w:drawing>
      </w:r>
    </w:p>
    <w:p w14:paraId="5AFDBD8C" w14:textId="77777777" w:rsidR="00731FB4" w:rsidRDefault="00731FB4">
      <w:pPr>
        <w:rPr>
          <w:rStyle w:val="Heading1Char"/>
        </w:rPr>
      </w:pPr>
      <w:r>
        <w:rPr>
          <w:rStyle w:val="Heading1Char"/>
        </w:rPr>
        <w:br w:type="page"/>
      </w:r>
    </w:p>
    <w:p w14:paraId="4C845FF5" w14:textId="1463FD6B" w:rsidR="00C665BB" w:rsidRDefault="00C665BB" w:rsidP="00082A25">
      <w:pPr>
        <w:pStyle w:val="Heading2"/>
      </w:pPr>
      <w:r w:rsidRPr="00082A25">
        <w:rPr>
          <w:rStyle w:val="Heading1Char"/>
        </w:rPr>
        <w:lastRenderedPageBreak/>
        <w:t>Task 3</w:t>
      </w:r>
      <w:r>
        <w:t xml:space="preserve"> </w:t>
      </w:r>
      <w:r w:rsidRPr="00082A25">
        <w:rPr>
          <w:rStyle w:val="Heading1Char"/>
        </w:rPr>
        <w:t>Process the output</w:t>
      </w:r>
    </w:p>
    <w:p w14:paraId="14FE60C9" w14:textId="535D8F3B" w:rsidR="00687567" w:rsidRDefault="00687567" w:rsidP="00C665BB">
      <w:r>
        <w:t>In this task we are going to take the output and use it to email the different departments.  The Predict might classify multiple tag matches</w:t>
      </w:r>
      <w:r w:rsidR="00082A25">
        <w:t>,</w:t>
      </w:r>
      <w:r>
        <w:t xml:space="preserve"> each returned with a type and a score.  We only want to send a copy of the feedback to the departments when the score is great</w:t>
      </w:r>
      <w:r w:rsidR="00AD4AA4">
        <w:t>er</w:t>
      </w:r>
      <w:r>
        <w:t xml:space="preserve"> than 63. To accomplish this</w:t>
      </w:r>
      <w:r w:rsidR="00082A25">
        <w:t>,</w:t>
      </w:r>
      <w:r>
        <w:t xml:space="preserve"> we will </w:t>
      </w:r>
      <w:r w:rsidR="00920FDC">
        <w:t>add a condition action and check the score and the type</w:t>
      </w:r>
      <w:r w:rsidR="0095501D">
        <w:t xml:space="preserve">. For </w:t>
      </w:r>
      <w:r>
        <w:t>each</w:t>
      </w:r>
      <w:r w:rsidR="00082A25">
        <w:t xml:space="preserve"> one</w:t>
      </w:r>
      <w:r>
        <w:t xml:space="preserve"> that passes the criteria and </w:t>
      </w:r>
      <w:r w:rsidR="0095501D">
        <w:t xml:space="preserve">we will </w:t>
      </w:r>
      <w:r>
        <w:t>send an email</w:t>
      </w:r>
      <w:r w:rsidR="00082A25">
        <w:t>.</w:t>
      </w:r>
    </w:p>
    <w:p w14:paraId="55A78B43" w14:textId="4D362626" w:rsidR="00687567" w:rsidRDefault="00EA31FD" w:rsidP="00687567">
      <w:pPr>
        <w:pStyle w:val="ListParagraph"/>
        <w:numPr>
          <w:ilvl w:val="0"/>
          <w:numId w:val="5"/>
        </w:numPr>
      </w:pPr>
      <w:r>
        <w:t xml:space="preserve">Click + New Step and search for </w:t>
      </w:r>
      <w:r w:rsidR="0095501D">
        <w:t>Condition</w:t>
      </w:r>
      <w:r w:rsidR="00082A25">
        <w:t>.</w:t>
      </w:r>
    </w:p>
    <w:p w14:paraId="68DE11E4" w14:textId="5461AAA0" w:rsidR="00EA31FD" w:rsidRDefault="00EA31FD" w:rsidP="00687567">
      <w:pPr>
        <w:pStyle w:val="ListParagraph"/>
        <w:numPr>
          <w:ilvl w:val="0"/>
          <w:numId w:val="5"/>
        </w:numPr>
      </w:pPr>
      <w:r>
        <w:t>Select the Filter array action</w:t>
      </w:r>
      <w:r w:rsidR="00082A25">
        <w:t>.</w:t>
      </w:r>
    </w:p>
    <w:p w14:paraId="7AEFC926" w14:textId="6DE27C83" w:rsidR="00EA31FD" w:rsidRDefault="0095501D" w:rsidP="00EA31FD">
      <w:pPr>
        <w:pStyle w:val="ListParagraph"/>
      </w:pPr>
      <w:r>
        <w:rPr>
          <w:noProof/>
        </w:rPr>
        <w:drawing>
          <wp:inline distT="0" distB="0" distL="0" distR="0" wp14:anchorId="24CF9B96" wp14:editId="755B435F">
            <wp:extent cx="5943600" cy="3640455"/>
            <wp:effectExtent l="19050" t="19050" r="19050" b="171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640455"/>
                    </a:xfrm>
                    <a:prstGeom prst="rect">
                      <a:avLst/>
                    </a:prstGeom>
                    <a:ln>
                      <a:solidFill>
                        <a:schemeClr val="accent1"/>
                      </a:solidFill>
                    </a:ln>
                  </pic:spPr>
                </pic:pic>
              </a:graphicData>
            </a:graphic>
          </wp:inline>
        </w:drawing>
      </w:r>
      <w:r w:rsidR="00082A25">
        <w:br/>
      </w:r>
    </w:p>
    <w:p w14:paraId="3E735DA7" w14:textId="13829A7A" w:rsidR="00EA31FD" w:rsidRDefault="0095501D" w:rsidP="00687567">
      <w:pPr>
        <w:pStyle w:val="ListParagraph"/>
        <w:numPr>
          <w:ilvl w:val="0"/>
          <w:numId w:val="5"/>
        </w:numPr>
      </w:pPr>
      <w:r>
        <w:t>Click in the Choose a value</w:t>
      </w:r>
      <w:r w:rsidR="00EA31FD">
        <w:t xml:space="preserve"> </w:t>
      </w:r>
      <w:r>
        <w:t xml:space="preserve">field and </w:t>
      </w:r>
      <w:r w:rsidR="00EA31FD">
        <w:t xml:space="preserve">select </w:t>
      </w:r>
      <w:r>
        <w:t>type</w:t>
      </w:r>
      <w:r w:rsidR="00EA31FD">
        <w:t xml:space="preserve"> from the Dynamic content panel</w:t>
      </w:r>
      <w:r w:rsidR="00082A25">
        <w:t>.</w:t>
      </w:r>
    </w:p>
    <w:p w14:paraId="155A2A11" w14:textId="082710AF" w:rsidR="00EA31FD" w:rsidRDefault="0095501D" w:rsidP="00EA31FD">
      <w:pPr>
        <w:pStyle w:val="ListParagraph"/>
      </w:pPr>
      <w:r>
        <w:rPr>
          <w:noProof/>
        </w:rPr>
        <w:lastRenderedPageBreak/>
        <w:drawing>
          <wp:inline distT="0" distB="0" distL="0" distR="0" wp14:anchorId="5DB7B209" wp14:editId="6B41469B">
            <wp:extent cx="4023103" cy="3567065"/>
            <wp:effectExtent l="19050" t="19050" r="15875"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33085" cy="3575915"/>
                    </a:xfrm>
                    <a:prstGeom prst="rect">
                      <a:avLst/>
                    </a:prstGeom>
                    <a:ln>
                      <a:solidFill>
                        <a:schemeClr val="accent1"/>
                      </a:solidFill>
                    </a:ln>
                  </pic:spPr>
                </pic:pic>
              </a:graphicData>
            </a:graphic>
          </wp:inline>
        </w:drawing>
      </w:r>
      <w:r w:rsidR="00082A25">
        <w:br/>
      </w:r>
    </w:p>
    <w:p w14:paraId="286EE1CC" w14:textId="1F604AAB" w:rsidR="00383A96" w:rsidRDefault="0095501D" w:rsidP="00687567">
      <w:pPr>
        <w:pStyle w:val="ListParagraph"/>
        <w:numPr>
          <w:ilvl w:val="0"/>
          <w:numId w:val="5"/>
        </w:numPr>
      </w:pPr>
      <w:r>
        <w:t>Because there could be multiple type and score records returned, flow will wrap your condition in an Apply for each action and it should now look like the following</w:t>
      </w:r>
    </w:p>
    <w:p w14:paraId="54A19461" w14:textId="62B4A5E3" w:rsidR="00EA31FD" w:rsidRDefault="0095501D" w:rsidP="00383A96">
      <w:pPr>
        <w:pStyle w:val="ListParagraph"/>
      </w:pPr>
      <w:r>
        <w:rPr>
          <w:noProof/>
        </w:rPr>
        <w:drawing>
          <wp:inline distT="0" distB="0" distL="0" distR="0" wp14:anchorId="474CDBD1" wp14:editId="30D200BC">
            <wp:extent cx="5943600" cy="2799715"/>
            <wp:effectExtent l="19050" t="19050" r="1905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799715"/>
                    </a:xfrm>
                    <a:prstGeom prst="rect">
                      <a:avLst/>
                    </a:prstGeom>
                    <a:ln>
                      <a:solidFill>
                        <a:schemeClr val="accent1"/>
                      </a:solidFill>
                    </a:ln>
                  </pic:spPr>
                </pic:pic>
              </a:graphicData>
            </a:graphic>
          </wp:inline>
        </w:drawing>
      </w:r>
      <w:r w:rsidR="00383A96">
        <w:br/>
      </w:r>
    </w:p>
    <w:p w14:paraId="29E61F7E" w14:textId="4C1D3BE4" w:rsidR="00D3596F" w:rsidRDefault="00D3596F" w:rsidP="00D3596F">
      <w:pPr>
        <w:pStyle w:val="ListParagraph"/>
      </w:pPr>
    </w:p>
    <w:p w14:paraId="5808D255" w14:textId="7FBFD237" w:rsidR="0095501D" w:rsidRDefault="0095501D" w:rsidP="0095501D">
      <w:pPr>
        <w:pStyle w:val="ListParagraph"/>
        <w:numPr>
          <w:ilvl w:val="0"/>
          <w:numId w:val="5"/>
        </w:numPr>
      </w:pPr>
      <w:r>
        <w:t>Click on the Condition action to expand it</w:t>
      </w:r>
      <w:r w:rsidR="00F6253A">
        <w:t>.</w:t>
      </w:r>
    </w:p>
    <w:p w14:paraId="12ED28AA" w14:textId="315D58A2" w:rsidR="00D3596F" w:rsidRDefault="0095501D" w:rsidP="00687567">
      <w:pPr>
        <w:pStyle w:val="ListParagraph"/>
        <w:numPr>
          <w:ilvl w:val="0"/>
          <w:numId w:val="5"/>
        </w:numPr>
      </w:pPr>
      <w:r>
        <w:t>Click in the second Choose a value field type Staff</w:t>
      </w:r>
      <w:r w:rsidR="00082A25">
        <w:t>.</w:t>
      </w:r>
    </w:p>
    <w:p w14:paraId="651E10BF" w14:textId="474CAF70" w:rsidR="0095501D" w:rsidRDefault="0095501D" w:rsidP="0095501D">
      <w:pPr>
        <w:pStyle w:val="ListParagraph"/>
      </w:pPr>
      <w:r>
        <w:rPr>
          <w:noProof/>
        </w:rPr>
        <w:lastRenderedPageBreak/>
        <w:drawing>
          <wp:inline distT="0" distB="0" distL="0" distR="0" wp14:anchorId="10D1D0B6" wp14:editId="1FE60E5A">
            <wp:extent cx="5766096" cy="1562180"/>
            <wp:effectExtent l="19050" t="19050" r="2540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6096" cy="1562180"/>
                    </a:xfrm>
                    <a:prstGeom prst="rect">
                      <a:avLst/>
                    </a:prstGeom>
                    <a:ln>
                      <a:solidFill>
                        <a:schemeClr val="accent1"/>
                      </a:solidFill>
                    </a:ln>
                  </pic:spPr>
                </pic:pic>
              </a:graphicData>
            </a:graphic>
          </wp:inline>
        </w:drawing>
      </w:r>
      <w:r w:rsidR="00731FB4">
        <w:br/>
      </w:r>
    </w:p>
    <w:p w14:paraId="03676A15" w14:textId="2053E0AD" w:rsidR="0095501D" w:rsidRDefault="0095501D" w:rsidP="00687567">
      <w:pPr>
        <w:pStyle w:val="ListParagraph"/>
        <w:numPr>
          <w:ilvl w:val="0"/>
          <w:numId w:val="5"/>
        </w:numPr>
      </w:pPr>
      <w:r>
        <w:t>Click + Add and then + Add Row to add a second check in the condition for type.</w:t>
      </w:r>
    </w:p>
    <w:p w14:paraId="4CDF105C" w14:textId="63F32FD5" w:rsidR="0095501D" w:rsidRDefault="0095501D" w:rsidP="0095501D">
      <w:pPr>
        <w:pStyle w:val="ListParagraph"/>
      </w:pPr>
      <w:r>
        <w:rPr>
          <w:noProof/>
        </w:rPr>
        <w:drawing>
          <wp:inline distT="0" distB="0" distL="0" distR="0" wp14:anchorId="5C618A4F" wp14:editId="341FCF2E">
            <wp:extent cx="5785147" cy="2070206"/>
            <wp:effectExtent l="19050" t="19050" r="25400"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85147" cy="2070206"/>
                    </a:xfrm>
                    <a:prstGeom prst="rect">
                      <a:avLst/>
                    </a:prstGeom>
                    <a:ln>
                      <a:solidFill>
                        <a:schemeClr val="accent1"/>
                      </a:solidFill>
                    </a:ln>
                  </pic:spPr>
                </pic:pic>
              </a:graphicData>
            </a:graphic>
          </wp:inline>
        </w:drawing>
      </w:r>
      <w:r w:rsidR="00731FB4">
        <w:br/>
      </w:r>
    </w:p>
    <w:p w14:paraId="4BFF685F" w14:textId="3DBD4225" w:rsidR="0095501D" w:rsidRDefault="00C10D02" w:rsidP="00687567">
      <w:pPr>
        <w:pStyle w:val="ListParagraph"/>
        <w:numPr>
          <w:ilvl w:val="0"/>
          <w:numId w:val="5"/>
        </w:numPr>
      </w:pPr>
      <w:r>
        <w:t xml:space="preserve">Click in the Choose a value </w:t>
      </w:r>
      <w:proofErr w:type="gramStart"/>
      <w:r>
        <w:t>field, and</w:t>
      </w:r>
      <w:proofErr w:type="gramEnd"/>
      <w:r>
        <w:t xml:space="preserve"> select score in the Dynamic content pane.</w:t>
      </w:r>
    </w:p>
    <w:p w14:paraId="209F4B6D" w14:textId="435BEFD4" w:rsidR="00C10D02" w:rsidRDefault="00C10D02" w:rsidP="00C10D02">
      <w:pPr>
        <w:pStyle w:val="ListParagraph"/>
      </w:pPr>
      <w:r>
        <w:rPr>
          <w:noProof/>
        </w:rPr>
        <w:drawing>
          <wp:inline distT="0" distB="0" distL="0" distR="0" wp14:anchorId="031B0B21" wp14:editId="4782F1C8">
            <wp:extent cx="5943600" cy="2480310"/>
            <wp:effectExtent l="19050" t="19050" r="19050" b="152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480310"/>
                    </a:xfrm>
                    <a:prstGeom prst="rect">
                      <a:avLst/>
                    </a:prstGeom>
                    <a:ln>
                      <a:solidFill>
                        <a:schemeClr val="accent1"/>
                      </a:solidFill>
                    </a:ln>
                  </pic:spPr>
                </pic:pic>
              </a:graphicData>
            </a:graphic>
          </wp:inline>
        </w:drawing>
      </w:r>
      <w:r w:rsidR="00731FB4">
        <w:br/>
      </w:r>
    </w:p>
    <w:p w14:paraId="05DE5706" w14:textId="7CF08B7A" w:rsidR="00C10D02" w:rsidRDefault="00C10D02" w:rsidP="00687567">
      <w:pPr>
        <w:pStyle w:val="ListParagraph"/>
        <w:numPr>
          <w:ilvl w:val="0"/>
          <w:numId w:val="5"/>
        </w:numPr>
      </w:pPr>
      <w:r>
        <w:t xml:space="preserve">Change the operator to is greater than and type </w:t>
      </w:r>
      <w:r w:rsidR="006C1BF7">
        <w:t>0</w:t>
      </w:r>
      <w:r>
        <w:t>.63 in the second value field</w:t>
      </w:r>
      <w:r w:rsidR="00F6253A">
        <w:t>.</w:t>
      </w:r>
    </w:p>
    <w:p w14:paraId="0C20628C" w14:textId="00B622B3" w:rsidR="00C10D02" w:rsidRDefault="006C1BF7" w:rsidP="00731FB4">
      <w:pPr>
        <w:ind w:left="360"/>
      </w:pPr>
      <w:r>
        <w:rPr>
          <w:noProof/>
        </w:rPr>
        <w:lastRenderedPageBreak/>
        <w:drawing>
          <wp:inline distT="0" distB="0" distL="0" distR="0" wp14:anchorId="665DD3C3" wp14:editId="14C4EFDE">
            <wp:extent cx="5270771" cy="2514729"/>
            <wp:effectExtent l="19050" t="19050" r="25400" b="190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0771" cy="2514729"/>
                    </a:xfrm>
                    <a:prstGeom prst="rect">
                      <a:avLst/>
                    </a:prstGeom>
                    <a:ln>
                      <a:solidFill>
                        <a:schemeClr val="accent1"/>
                      </a:solidFill>
                    </a:ln>
                  </pic:spPr>
                </pic:pic>
              </a:graphicData>
            </a:graphic>
          </wp:inline>
        </w:drawing>
      </w:r>
    </w:p>
    <w:p w14:paraId="1CF8B0B1" w14:textId="529372E4" w:rsidR="006C1BF7" w:rsidRPr="00F6253A" w:rsidRDefault="006C1BF7" w:rsidP="00C10D02">
      <w:pPr>
        <w:rPr>
          <w:b/>
          <w:bCs/>
          <w:i/>
          <w:iCs/>
          <w:u w:val="single"/>
        </w:rPr>
      </w:pPr>
      <w:r w:rsidRPr="00F6253A">
        <w:rPr>
          <w:b/>
          <w:bCs/>
          <w:i/>
          <w:iCs/>
          <w:u w:val="single"/>
        </w:rPr>
        <w:t>Double check that the value is 0.63 and not .63 otherwise the flow will fail.</w:t>
      </w:r>
    </w:p>
    <w:p w14:paraId="5296759C" w14:textId="63BB2D32" w:rsidR="00D3596F" w:rsidRDefault="00D3596F" w:rsidP="00D3596F">
      <w:pPr>
        <w:pStyle w:val="ListParagraph"/>
      </w:pPr>
    </w:p>
    <w:p w14:paraId="62AC6F1B" w14:textId="3323BF22" w:rsidR="00C10D02" w:rsidRDefault="00C10D02" w:rsidP="00687567">
      <w:pPr>
        <w:pStyle w:val="ListParagraph"/>
        <w:numPr>
          <w:ilvl w:val="0"/>
          <w:numId w:val="5"/>
        </w:numPr>
      </w:pPr>
      <w:r>
        <w:t>Inside the If Yes path of the condition, click Add an action</w:t>
      </w:r>
    </w:p>
    <w:p w14:paraId="0A8FE811" w14:textId="78E554A2" w:rsidR="00701612" w:rsidRDefault="00082A25" w:rsidP="00701612">
      <w:pPr>
        <w:pStyle w:val="ListParagraph"/>
      </w:pPr>
      <w:r>
        <w:br/>
      </w:r>
      <w:r w:rsidR="00C10D02">
        <w:rPr>
          <w:noProof/>
        </w:rPr>
        <w:drawing>
          <wp:inline distT="0" distB="0" distL="0" distR="0" wp14:anchorId="10ECBA6C" wp14:editId="1DF8DCDA">
            <wp:extent cx="5740695" cy="1701887"/>
            <wp:effectExtent l="19050" t="19050" r="12700" b="127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40695" cy="1701887"/>
                    </a:xfrm>
                    <a:prstGeom prst="rect">
                      <a:avLst/>
                    </a:prstGeom>
                    <a:ln>
                      <a:solidFill>
                        <a:schemeClr val="accent1"/>
                      </a:solidFill>
                    </a:ln>
                  </pic:spPr>
                </pic:pic>
              </a:graphicData>
            </a:graphic>
          </wp:inline>
        </w:drawing>
      </w:r>
    </w:p>
    <w:p w14:paraId="6B65680B" w14:textId="0C6259E7" w:rsidR="00314485" w:rsidRDefault="00314485" w:rsidP="003353BC">
      <w:pPr>
        <w:pStyle w:val="ListParagraph"/>
        <w:numPr>
          <w:ilvl w:val="0"/>
          <w:numId w:val="5"/>
        </w:numPr>
      </w:pPr>
      <w:r>
        <w:t>Search on Send an Email</w:t>
      </w:r>
      <w:r w:rsidR="00082A25">
        <w:t>.</w:t>
      </w:r>
    </w:p>
    <w:p w14:paraId="50CD3883" w14:textId="341FB30F" w:rsidR="00314485" w:rsidRDefault="00314485" w:rsidP="003353BC">
      <w:pPr>
        <w:pStyle w:val="ListParagraph"/>
        <w:numPr>
          <w:ilvl w:val="0"/>
          <w:numId w:val="5"/>
        </w:numPr>
      </w:pPr>
      <w:r>
        <w:t xml:space="preserve">Select Send an </w:t>
      </w:r>
      <w:r w:rsidRPr="00F6253A">
        <w:rPr>
          <w:b/>
          <w:bCs/>
        </w:rPr>
        <w:t>email (v2)</w:t>
      </w:r>
      <w:r w:rsidR="00082A25" w:rsidRPr="00F6253A">
        <w:rPr>
          <w:b/>
          <w:bCs/>
        </w:rPr>
        <w:t>.</w:t>
      </w:r>
    </w:p>
    <w:p w14:paraId="1B256AD5" w14:textId="3F250C82" w:rsidR="00314485" w:rsidRDefault="00314485" w:rsidP="003353BC">
      <w:pPr>
        <w:pStyle w:val="ListParagraph"/>
        <w:numPr>
          <w:ilvl w:val="0"/>
          <w:numId w:val="5"/>
        </w:numPr>
      </w:pPr>
      <w:r>
        <w:t>In the To field type your lab user</w:t>
      </w:r>
      <w:r w:rsidR="00082A25">
        <w:t>.</w:t>
      </w:r>
    </w:p>
    <w:p w14:paraId="2637D29E" w14:textId="0B5DAAB3" w:rsidR="00314485" w:rsidRDefault="00314485" w:rsidP="003353BC">
      <w:pPr>
        <w:pStyle w:val="ListParagraph"/>
        <w:numPr>
          <w:ilvl w:val="0"/>
          <w:numId w:val="5"/>
        </w:numPr>
      </w:pPr>
      <w:r>
        <w:t xml:space="preserve">In the subject type </w:t>
      </w:r>
      <w:r w:rsidR="009536AA">
        <w:t>Staff</w:t>
      </w:r>
      <w:r>
        <w:t xml:space="preserve"> Feedback</w:t>
      </w:r>
      <w:r w:rsidR="00082A25">
        <w:t>.</w:t>
      </w:r>
    </w:p>
    <w:p w14:paraId="02411063" w14:textId="236A55D8" w:rsidR="009536AA" w:rsidRDefault="009536AA" w:rsidP="003353BC">
      <w:pPr>
        <w:pStyle w:val="ListParagraph"/>
        <w:numPr>
          <w:ilvl w:val="0"/>
          <w:numId w:val="5"/>
        </w:numPr>
      </w:pPr>
      <w:r>
        <w:t>Click in the body and select Feedback in the Dynamic content panel</w:t>
      </w:r>
      <w:r w:rsidR="00082A25">
        <w:t>.</w:t>
      </w:r>
    </w:p>
    <w:p w14:paraId="6CB2CF8C" w14:textId="416BF784" w:rsidR="009536AA" w:rsidRDefault="007D1325" w:rsidP="009536AA">
      <w:pPr>
        <w:pStyle w:val="ListParagraph"/>
      </w:pPr>
      <w:r>
        <w:rPr>
          <w:noProof/>
        </w:rPr>
        <w:lastRenderedPageBreak/>
        <w:drawing>
          <wp:inline distT="0" distB="0" distL="0" distR="0" wp14:anchorId="34987E8A" wp14:editId="4D1CD851">
            <wp:extent cx="5829600" cy="2457576"/>
            <wp:effectExtent l="19050" t="19050" r="19050"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29600" cy="2457576"/>
                    </a:xfrm>
                    <a:prstGeom prst="rect">
                      <a:avLst/>
                    </a:prstGeom>
                    <a:ln>
                      <a:solidFill>
                        <a:schemeClr val="accent1"/>
                      </a:solidFill>
                    </a:ln>
                  </pic:spPr>
                </pic:pic>
              </a:graphicData>
            </a:graphic>
          </wp:inline>
        </w:drawing>
      </w:r>
      <w:r w:rsidR="00082A25">
        <w:br/>
      </w:r>
    </w:p>
    <w:p w14:paraId="7E92E0A3" w14:textId="59CF76B6" w:rsidR="009536AA" w:rsidRDefault="007D1325" w:rsidP="003353BC">
      <w:pPr>
        <w:pStyle w:val="ListParagraph"/>
        <w:numPr>
          <w:ilvl w:val="0"/>
          <w:numId w:val="5"/>
        </w:numPr>
      </w:pPr>
      <w:r>
        <w:t>Click Test and then choose I’ll perform the action and then click Save and Test</w:t>
      </w:r>
      <w:r w:rsidR="00082A25">
        <w:t>.</w:t>
      </w:r>
    </w:p>
    <w:p w14:paraId="18460988" w14:textId="29483237" w:rsidR="007D1325" w:rsidRDefault="007D1325" w:rsidP="003353BC">
      <w:pPr>
        <w:pStyle w:val="ListParagraph"/>
        <w:numPr>
          <w:ilvl w:val="0"/>
          <w:numId w:val="5"/>
        </w:numPr>
      </w:pPr>
      <w:r>
        <w:t>In the feedback paste the following</w:t>
      </w:r>
      <w:r w:rsidR="00082A25">
        <w:t>:</w:t>
      </w:r>
    </w:p>
    <w:p w14:paraId="6F5694A2" w14:textId="602DC495" w:rsidR="007D1325" w:rsidRDefault="007D1325" w:rsidP="007D1325">
      <w:pPr>
        <w:pStyle w:val="ListParagraph"/>
      </w:pPr>
      <w:r>
        <w:br/>
      </w:r>
      <w:r w:rsidR="006C1BF7">
        <w:t>The doctors were very professional, nurses were kind and attentive, the room was nice but the food at the cafeteria and in room is terrible</w:t>
      </w:r>
    </w:p>
    <w:p w14:paraId="56DB84CF" w14:textId="77777777" w:rsidR="006C1BF7" w:rsidRDefault="006C1BF7" w:rsidP="007D1325">
      <w:pPr>
        <w:pStyle w:val="ListParagraph"/>
      </w:pPr>
    </w:p>
    <w:p w14:paraId="1C4312E9" w14:textId="51BB26B2" w:rsidR="007D1325" w:rsidRDefault="007D1325" w:rsidP="003353BC">
      <w:pPr>
        <w:pStyle w:val="ListParagraph"/>
        <w:numPr>
          <w:ilvl w:val="0"/>
          <w:numId w:val="5"/>
        </w:numPr>
      </w:pPr>
      <w:r>
        <w:t>Click Run Flow</w:t>
      </w:r>
      <w:r w:rsidR="00082A25">
        <w:t>.</w:t>
      </w:r>
    </w:p>
    <w:p w14:paraId="074B796F" w14:textId="6A9BDD3A" w:rsidR="007D1325" w:rsidRDefault="007D1325" w:rsidP="003353BC">
      <w:pPr>
        <w:pStyle w:val="ListParagraph"/>
        <w:numPr>
          <w:ilvl w:val="0"/>
          <w:numId w:val="5"/>
        </w:numPr>
      </w:pPr>
      <w:r>
        <w:t>Your flow should run successfully and should look something like the following</w:t>
      </w:r>
      <w:r w:rsidR="00082A25">
        <w:t>.</w:t>
      </w:r>
      <w:r>
        <w:t xml:space="preserve">  You should also now have an email with the feedback.</w:t>
      </w:r>
    </w:p>
    <w:p w14:paraId="33BD1AA8" w14:textId="1DDD3E59" w:rsidR="00C665BB" w:rsidRPr="00AE332D" w:rsidRDefault="00C10D02" w:rsidP="00731FB4">
      <w:pPr>
        <w:ind w:left="360"/>
      </w:pPr>
      <w:r>
        <w:rPr>
          <w:noProof/>
        </w:rPr>
        <w:drawing>
          <wp:inline distT="0" distB="0" distL="0" distR="0" wp14:anchorId="7430C17D" wp14:editId="275E863C">
            <wp:extent cx="5886118" cy="3525382"/>
            <wp:effectExtent l="19050" t="19050" r="19685" b="184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89571" cy="3527450"/>
                    </a:xfrm>
                    <a:prstGeom prst="rect">
                      <a:avLst/>
                    </a:prstGeom>
                    <a:ln>
                      <a:solidFill>
                        <a:schemeClr val="accent1"/>
                      </a:solidFill>
                    </a:ln>
                  </pic:spPr>
                </pic:pic>
              </a:graphicData>
            </a:graphic>
          </wp:inline>
        </w:drawing>
      </w:r>
    </w:p>
    <w:sectPr w:rsidR="00C665BB" w:rsidRPr="00AE33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6462B" w14:textId="77777777" w:rsidR="002F51B6" w:rsidRDefault="002F51B6" w:rsidP="00EA504D">
      <w:pPr>
        <w:spacing w:after="0" w:line="240" w:lineRule="auto"/>
      </w:pPr>
      <w:r>
        <w:separator/>
      </w:r>
    </w:p>
  </w:endnote>
  <w:endnote w:type="continuationSeparator" w:id="0">
    <w:p w14:paraId="3F9F0FB8" w14:textId="77777777" w:rsidR="002F51B6" w:rsidRDefault="002F51B6" w:rsidP="00EA5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FE281" w14:textId="77777777" w:rsidR="002F51B6" w:rsidRDefault="002F51B6" w:rsidP="00EA504D">
      <w:pPr>
        <w:spacing w:after="0" w:line="240" w:lineRule="auto"/>
      </w:pPr>
      <w:r>
        <w:separator/>
      </w:r>
    </w:p>
  </w:footnote>
  <w:footnote w:type="continuationSeparator" w:id="0">
    <w:p w14:paraId="50F63CD2" w14:textId="77777777" w:rsidR="002F51B6" w:rsidRDefault="002F51B6" w:rsidP="00EA5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52774"/>
    <w:multiLevelType w:val="hybridMultilevel"/>
    <w:tmpl w:val="121AF5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602A6"/>
    <w:multiLevelType w:val="hybridMultilevel"/>
    <w:tmpl w:val="89E0D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BB7D96"/>
    <w:multiLevelType w:val="hybridMultilevel"/>
    <w:tmpl w:val="6D421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CD7CE4"/>
    <w:multiLevelType w:val="hybridMultilevel"/>
    <w:tmpl w:val="1DF81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87BEB"/>
    <w:multiLevelType w:val="hybridMultilevel"/>
    <w:tmpl w:val="D0F85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5BF6C59"/>
    <w:multiLevelType w:val="hybridMultilevel"/>
    <w:tmpl w:val="A496B3B2"/>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QytjA3MDY3MDBQ0lEKTi0uzszPAykwrAUAQ9MFSiwAAAA="/>
  </w:docVars>
  <w:rsids>
    <w:rsidRoot w:val="00937FEE"/>
    <w:rsid w:val="00045300"/>
    <w:rsid w:val="00082A25"/>
    <w:rsid w:val="00106508"/>
    <w:rsid w:val="00112899"/>
    <w:rsid w:val="00191B11"/>
    <w:rsid w:val="001A4470"/>
    <w:rsid w:val="00225924"/>
    <w:rsid w:val="002265A8"/>
    <w:rsid w:val="00276025"/>
    <w:rsid w:val="00284B59"/>
    <w:rsid w:val="002E4453"/>
    <w:rsid w:val="002F51B6"/>
    <w:rsid w:val="00314485"/>
    <w:rsid w:val="00383A96"/>
    <w:rsid w:val="00557978"/>
    <w:rsid w:val="005A7EB4"/>
    <w:rsid w:val="005C3587"/>
    <w:rsid w:val="005F1A63"/>
    <w:rsid w:val="0063389A"/>
    <w:rsid w:val="006446D8"/>
    <w:rsid w:val="00687567"/>
    <w:rsid w:val="006C1BF7"/>
    <w:rsid w:val="006F16FC"/>
    <w:rsid w:val="006F6A9D"/>
    <w:rsid w:val="00701612"/>
    <w:rsid w:val="00731B1E"/>
    <w:rsid w:val="00731FB4"/>
    <w:rsid w:val="00765B59"/>
    <w:rsid w:val="0077597D"/>
    <w:rsid w:val="007D1325"/>
    <w:rsid w:val="007F73C6"/>
    <w:rsid w:val="008522F7"/>
    <w:rsid w:val="00920FDC"/>
    <w:rsid w:val="00937FEE"/>
    <w:rsid w:val="009536AA"/>
    <w:rsid w:val="0095501D"/>
    <w:rsid w:val="009D4713"/>
    <w:rsid w:val="00A10F17"/>
    <w:rsid w:val="00AD4AA4"/>
    <w:rsid w:val="00AE332D"/>
    <w:rsid w:val="00BA7718"/>
    <w:rsid w:val="00C10D02"/>
    <w:rsid w:val="00C37DA7"/>
    <w:rsid w:val="00C665BB"/>
    <w:rsid w:val="00CA5394"/>
    <w:rsid w:val="00CC4BDA"/>
    <w:rsid w:val="00D3596F"/>
    <w:rsid w:val="00D91893"/>
    <w:rsid w:val="00D97C54"/>
    <w:rsid w:val="00E73012"/>
    <w:rsid w:val="00EA31FD"/>
    <w:rsid w:val="00EA504D"/>
    <w:rsid w:val="00EB283A"/>
    <w:rsid w:val="00EE313B"/>
    <w:rsid w:val="00F6253A"/>
    <w:rsid w:val="00FA1F04"/>
    <w:rsid w:val="00FE2FC8"/>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1B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53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31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313B"/>
    <w:rPr>
      <w:rFonts w:ascii="Segoe UI" w:hAnsi="Segoe UI" w:cs="Segoe UI"/>
      <w:sz w:val="18"/>
      <w:szCs w:val="18"/>
    </w:rPr>
  </w:style>
  <w:style w:type="paragraph" w:styleId="ListParagraph">
    <w:name w:val="List Paragraph"/>
    <w:basedOn w:val="Normal"/>
    <w:uiPriority w:val="34"/>
    <w:qFormat/>
    <w:rsid w:val="005C3587"/>
    <w:pPr>
      <w:ind w:left="720"/>
      <w:contextualSpacing/>
    </w:pPr>
  </w:style>
  <w:style w:type="character" w:customStyle="1" w:styleId="Heading1Char">
    <w:name w:val="Heading 1 Char"/>
    <w:basedOn w:val="DefaultParagraphFont"/>
    <w:link w:val="Heading1"/>
    <w:uiPriority w:val="9"/>
    <w:rsid w:val="00731B1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A539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A5394"/>
    <w:rPr>
      <w:color w:val="0563C1" w:themeColor="hyperlink"/>
      <w:u w:val="single"/>
    </w:rPr>
  </w:style>
  <w:style w:type="character" w:styleId="UnresolvedMention">
    <w:name w:val="Unresolved Mention"/>
    <w:basedOn w:val="DefaultParagraphFont"/>
    <w:uiPriority w:val="99"/>
    <w:semiHidden/>
    <w:unhideWhenUsed/>
    <w:rsid w:val="00CA5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658118">
      <w:bodyDiv w:val="1"/>
      <w:marLeft w:val="0"/>
      <w:marRight w:val="0"/>
      <w:marTop w:val="0"/>
      <w:marBottom w:val="0"/>
      <w:divBdr>
        <w:top w:val="none" w:sz="0" w:space="0" w:color="auto"/>
        <w:left w:val="none" w:sz="0" w:space="0" w:color="auto"/>
        <w:bottom w:val="none" w:sz="0" w:space="0" w:color="auto"/>
        <w:right w:val="none" w:sz="0" w:space="0" w:color="auto"/>
      </w:divBdr>
      <w:divsChild>
        <w:div w:id="180902572">
          <w:marLeft w:val="0"/>
          <w:marRight w:val="0"/>
          <w:marTop w:val="0"/>
          <w:marBottom w:val="0"/>
          <w:divBdr>
            <w:top w:val="none" w:sz="0" w:space="0" w:color="auto"/>
            <w:left w:val="none" w:sz="0" w:space="0" w:color="auto"/>
            <w:bottom w:val="none" w:sz="0" w:space="0" w:color="auto"/>
            <w:right w:val="none" w:sz="0" w:space="0" w:color="auto"/>
          </w:divBdr>
          <w:divsChild>
            <w:div w:id="315689644">
              <w:marLeft w:val="0"/>
              <w:marRight w:val="0"/>
              <w:marTop w:val="0"/>
              <w:marBottom w:val="0"/>
              <w:divBdr>
                <w:top w:val="none" w:sz="0" w:space="0" w:color="auto"/>
                <w:left w:val="none" w:sz="0" w:space="0" w:color="auto"/>
                <w:bottom w:val="none" w:sz="0" w:space="0" w:color="auto"/>
                <w:right w:val="none" w:sz="0" w:space="0" w:color="auto"/>
              </w:divBdr>
            </w:div>
            <w:div w:id="1751731905">
              <w:marLeft w:val="0"/>
              <w:marRight w:val="0"/>
              <w:marTop w:val="0"/>
              <w:marBottom w:val="0"/>
              <w:divBdr>
                <w:top w:val="none" w:sz="0" w:space="0" w:color="auto"/>
                <w:left w:val="none" w:sz="0" w:space="0" w:color="auto"/>
                <w:bottom w:val="none" w:sz="0" w:space="0" w:color="auto"/>
                <w:right w:val="none" w:sz="0" w:space="0" w:color="auto"/>
              </w:divBdr>
            </w:div>
            <w:div w:id="1424381087">
              <w:marLeft w:val="0"/>
              <w:marRight w:val="0"/>
              <w:marTop w:val="0"/>
              <w:marBottom w:val="0"/>
              <w:divBdr>
                <w:top w:val="none" w:sz="0" w:space="0" w:color="auto"/>
                <w:left w:val="none" w:sz="0" w:space="0" w:color="auto"/>
                <w:bottom w:val="none" w:sz="0" w:space="0" w:color="auto"/>
                <w:right w:val="none" w:sz="0" w:space="0" w:color="auto"/>
              </w:divBdr>
            </w:div>
            <w:div w:id="1783842180">
              <w:marLeft w:val="0"/>
              <w:marRight w:val="0"/>
              <w:marTop w:val="0"/>
              <w:marBottom w:val="0"/>
              <w:divBdr>
                <w:top w:val="none" w:sz="0" w:space="0" w:color="auto"/>
                <w:left w:val="none" w:sz="0" w:space="0" w:color="auto"/>
                <w:bottom w:val="none" w:sz="0" w:space="0" w:color="auto"/>
                <w:right w:val="none" w:sz="0" w:space="0" w:color="auto"/>
              </w:divBdr>
            </w:div>
            <w:div w:id="2053726918">
              <w:marLeft w:val="0"/>
              <w:marRight w:val="0"/>
              <w:marTop w:val="0"/>
              <w:marBottom w:val="0"/>
              <w:divBdr>
                <w:top w:val="none" w:sz="0" w:space="0" w:color="auto"/>
                <w:left w:val="none" w:sz="0" w:space="0" w:color="auto"/>
                <w:bottom w:val="none" w:sz="0" w:space="0" w:color="auto"/>
                <w:right w:val="none" w:sz="0" w:space="0" w:color="auto"/>
              </w:divBdr>
            </w:div>
            <w:div w:id="2038921626">
              <w:marLeft w:val="0"/>
              <w:marRight w:val="0"/>
              <w:marTop w:val="0"/>
              <w:marBottom w:val="0"/>
              <w:divBdr>
                <w:top w:val="none" w:sz="0" w:space="0" w:color="auto"/>
                <w:left w:val="none" w:sz="0" w:space="0" w:color="auto"/>
                <w:bottom w:val="none" w:sz="0" w:space="0" w:color="auto"/>
                <w:right w:val="none" w:sz="0" w:space="0" w:color="auto"/>
              </w:divBdr>
            </w:div>
            <w:div w:id="839349345">
              <w:marLeft w:val="0"/>
              <w:marRight w:val="0"/>
              <w:marTop w:val="0"/>
              <w:marBottom w:val="0"/>
              <w:divBdr>
                <w:top w:val="none" w:sz="0" w:space="0" w:color="auto"/>
                <w:left w:val="none" w:sz="0" w:space="0" w:color="auto"/>
                <w:bottom w:val="none" w:sz="0" w:space="0" w:color="auto"/>
                <w:right w:val="none" w:sz="0" w:space="0" w:color="auto"/>
              </w:divBdr>
            </w:div>
            <w:div w:id="1710181987">
              <w:marLeft w:val="0"/>
              <w:marRight w:val="0"/>
              <w:marTop w:val="0"/>
              <w:marBottom w:val="0"/>
              <w:divBdr>
                <w:top w:val="none" w:sz="0" w:space="0" w:color="auto"/>
                <w:left w:val="none" w:sz="0" w:space="0" w:color="auto"/>
                <w:bottom w:val="none" w:sz="0" w:space="0" w:color="auto"/>
                <w:right w:val="none" w:sz="0" w:space="0" w:color="auto"/>
              </w:divBdr>
            </w:div>
            <w:div w:id="1469667435">
              <w:marLeft w:val="0"/>
              <w:marRight w:val="0"/>
              <w:marTop w:val="0"/>
              <w:marBottom w:val="0"/>
              <w:divBdr>
                <w:top w:val="none" w:sz="0" w:space="0" w:color="auto"/>
                <w:left w:val="none" w:sz="0" w:space="0" w:color="auto"/>
                <w:bottom w:val="none" w:sz="0" w:space="0" w:color="auto"/>
                <w:right w:val="none" w:sz="0" w:space="0" w:color="auto"/>
              </w:divBdr>
            </w:div>
            <w:div w:id="798493800">
              <w:marLeft w:val="0"/>
              <w:marRight w:val="0"/>
              <w:marTop w:val="0"/>
              <w:marBottom w:val="0"/>
              <w:divBdr>
                <w:top w:val="none" w:sz="0" w:space="0" w:color="auto"/>
                <w:left w:val="none" w:sz="0" w:space="0" w:color="auto"/>
                <w:bottom w:val="none" w:sz="0" w:space="0" w:color="auto"/>
                <w:right w:val="none" w:sz="0" w:space="0" w:color="auto"/>
              </w:divBdr>
            </w:div>
            <w:div w:id="1934437606">
              <w:marLeft w:val="0"/>
              <w:marRight w:val="0"/>
              <w:marTop w:val="0"/>
              <w:marBottom w:val="0"/>
              <w:divBdr>
                <w:top w:val="none" w:sz="0" w:space="0" w:color="auto"/>
                <w:left w:val="none" w:sz="0" w:space="0" w:color="auto"/>
                <w:bottom w:val="none" w:sz="0" w:space="0" w:color="auto"/>
                <w:right w:val="none" w:sz="0" w:space="0" w:color="auto"/>
              </w:divBdr>
            </w:div>
            <w:div w:id="2022118774">
              <w:marLeft w:val="0"/>
              <w:marRight w:val="0"/>
              <w:marTop w:val="0"/>
              <w:marBottom w:val="0"/>
              <w:divBdr>
                <w:top w:val="none" w:sz="0" w:space="0" w:color="auto"/>
                <w:left w:val="none" w:sz="0" w:space="0" w:color="auto"/>
                <w:bottom w:val="none" w:sz="0" w:space="0" w:color="auto"/>
                <w:right w:val="none" w:sz="0" w:space="0" w:color="auto"/>
              </w:divBdr>
            </w:div>
            <w:div w:id="1418745441">
              <w:marLeft w:val="0"/>
              <w:marRight w:val="0"/>
              <w:marTop w:val="0"/>
              <w:marBottom w:val="0"/>
              <w:divBdr>
                <w:top w:val="none" w:sz="0" w:space="0" w:color="auto"/>
                <w:left w:val="none" w:sz="0" w:space="0" w:color="auto"/>
                <w:bottom w:val="none" w:sz="0" w:space="0" w:color="auto"/>
                <w:right w:val="none" w:sz="0" w:space="0" w:color="auto"/>
              </w:divBdr>
            </w:div>
            <w:div w:id="1590195729">
              <w:marLeft w:val="0"/>
              <w:marRight w:val="0"/>
              <w:marTop w:val="0"/>
              <w:marBottom w:val="0"/>
              <w:divBdr>
                <w:top w:val="none" w:sz="0" w:space="0" w:color="auto"/>
                <w:left w:val="none" w:sz="0" w:space="0" w:color="auto"/>
                <w:bottom w:val="none" w:sz="0" w:space="0" w:color="auto"/>
                <w:right w:val="none" w:sz="0" w:space="0" w:color="auto"/>
              </w:divBdr>
            </w:div>
            <w:div w:id="468016465">
              <w:marLeft w:val="0"/>
              <w:marRight w:val="0"/>
              <w:marTop w:val="0"/>
              <w:marBottom w:val="0"/>
              <w:divBdr>
                <w:top w:val="none" w:sz="0" w:space="0" w:color="auto"/>
                <w:left w:val="none" w:sz="0" w:space="0" w:color="auto"/>
                <w:bottom w:val="none" w:sz="0" w:space="0" w:color="auto"/>
                <w:right w:val="none" w:sz="0" w:space="0" w:color="auto"/>
              </w:divBdr>
            </w:div>
            <w:div w:id="530415303">
              <w:marLeft w:val="0"/>
              <w:marRight w:val="0"/>
              <w:marTop w:val="0"/>
              <w:marBottom w:val="0"/>
              <w:divBdr>
                <w:top w:val="none" w:sz="0" w:space="0" w:color="auto"/>
                <w:left w:val="none" w:sz="0" w:space="0" w:color="auto"/>
                <w:bottom w:val="none" w:sz="0" w:space="0" w:color="auto"/>
                <w:right w:val="none" w:sz="0" w:space="0" w:color="auto"/>
              </w:divBdr>
            </w:div>
            <w:div w:id="962349135">
              <w:marLeft w:val="0"/>
              <w:marRight w:val="0"/>
              <w:marTop w:val="0"/>
              <w:marBottom w:val="0"/>
              <w:divBdr>
                <w:top w:val="none" w:sz="0" w:space="0" w:color="auto"/>
                <w:left w:val="none" w:sz="0" w:space="0" w:color="auto"/>
                <w:bottom w:val="none" w:sz="0" w:space="0" w:color="auto"/>
                <w:right w:val="none" w:sz="0" w:space="0" w:color="auto"/>
              </w:divBdr>
            </w:div>
            <w:div w:id="334114198">
              <w:marLeft w:val="0"/>
              <w:marRight w:val="0"/>
              <w:marTop w:val="0"/>
              <w:marBottom w:val="0"/>
              <w:divBdr>
                <w:top w:val="none" w:sz="0" w:space="0" w:color="auto"/>
                <w:left w:val="none" w:sz="0" w:space="0" w:color="auto"/>
                <w:bottom w:val="none" w:sz="0" w:space="0" w:color="auto"/>
                <w:right w:val="none" w:sz="0" w:space="0" w:color="auto"/>
              </w:divBdr>
            </w:div>
            <w:div w:id="1971279529">
              <w:marLeft w:val="0"/>
              <w:marRight w:val="0"/>
              <w:marTop w:val="0"/>
              <w:marBottom w:val="0"/>
              <w:divBdr>
                <w:top w:val="none" w:sz="0" w:space="0" w:color="auto"/>
                <w:left w:val="none" w:sz="0" w:space="0" w:color="auto"/>
                <w:bottom w:val="none" w:sz="0" w:space="0" w:color="auto"/>
                <w:right w:val="none" w:sz="0" w:space="0" w:color="auto"/>
              </w:divBdr>
            </w:div>
            <w:div w:id="710499948">
              <w:marLeft w:val="0"/>
              <w:marRight w:val="0"/>
              <w:marTop w:val="0"/>
              <w:marBottom w:val="0"/>
              <w:divBdr>
                <w:top w:val="none" w:sz="0" w:space="0" w:color="auto"/>
                <w:left w:val="none" w:sz="0" w:space="0" w:color="auto"/>
                <w:bottom w:val="none" w:sz="0" w:space="0" w:color="auto"/>
                <w:right w:val="none" w:sz="0" w:space="0" w:color="auto"/>
              </w:divBdr>
            </w:div>
            <w:div w:id="1906916122">
              <w:marLeft w:val="0"/>
              <w:marRight w:val="0"/>
              <w:marTop w:val="0"/>
              <w:marBottom w:val="0"/>
              <w:divBdr>
                <w:top w:val="none" w:sz="0" w:space="0" w:color="auto"/>
                <w:left w:val="none" w:sz="0" w:space="0" w:color="auto"/>
                <w:bottom w:val="none" w:sz="0" w:space="0" w:color="auto"/>
                <w:right w:val="none" w:sz="0" w:space="0" w:color="auto"/>
              </w:divBdr>
            </w:div>
            <w:div w:id="11735137">
              <w:marLeft w:val="0"/>
              <w:marRight w:val="0"/>
              <w:marTop w:val="0"/>
              <w:marBottom w:val="0"/>
              <w:divBdr>
                <w:top w:val="none" w:sz="0" w:space="0" w:color="auto"/>
                <w:left w:val="none" w:sz="0" w:space="0" w:color="auto"/>
                <w:bottom w:val="none" w:sz="0" w:space="0" w:color="auto"/>
                <w:right w:val="none" w:sz="0" w:space="0" w:color="auto"/>
              </w:divBdr>
            </w:div>
            <w:div w:id="1813406215">
              <w:marLeft w:val="0"/>
              <w:marRight w:val="0"/>
              <w:marTop w:val="0"/>
              <w:marBottom w:val="0"/>
              <w:divBdr>
                <w:top w:val="none" w:sz="0" w:space="0" w:color="auto"/>
                <w:left w:val="none" w:sz="0" w:space="0" w:color="auto"/>
                <w:bottom w:val="none" w:sz="0" w:space="0" w:color="auto"/>
                <w:right w:val="none" w:sz="0" w:space="0" w:color="auto"/>
              </w:divBdr>
            </w:div>
            <w:div w:id="1206139360">
              <w:marLeft w:val="0"/>
              <w:marRight w:val="0"/>
              <w:marTop w:val="0"/>
              <w:marBottom w:val="0"/>
              <w:divBdr>
                <w:top w:val="none" w:sz="0" w:space="0" w:color="auto"/>
                <w:left w:val="none" w:sz="0" w:space="0" w:color="auto"/>
                <w:bottom w:val="none" w:sz="0" w:space="0" w:color="auto"/>
                <w:right w:val="none" w:sz="0" w:space="0" w:color="auto"/>
              </w:divBdr>
            </w:div>
            <w:div w:id="1289581987">
              <w:marLeft w:val="0"/>
              <w:marRight w:val="0"/>
              <w:marTop w:val="0"/>
              <w:marBottom w:val="0"/>
              <w:divBdr>
                <w:top w:val="none" w:sz="0" w:space="0" w:color="auto"/>
                <w:left w:val="none" w:sz="0" w:space="0" w:color="auto"/>
                <w:bottom w:val="none" w:sz="0" w:space="0" w:color="auto"/>
                <w:right w:val="none" w:sz="0" w:space="0" w:color="auto"/>
              </w:divBdr>
            </w:div>
            <w:div w:id="508717302">
              <w:marLeft w:val="0"/>
              <w:marRight w:val="0"/>
              <w:marTop w:val="0"/>
              <w:marBottom w:val="0"/>
              <w:divBdr>
                <w:top w:val="none" w:sz="0" w:space="0" w:color="auto"/>
                <w:left w:val="none" w:sz="0" w:space="0" w:color="auto"/>
                <w:bottom w:val="none" w:sz="0" w:space="0" w:color="auto"/>
                <w:right w:val="none" w:sz="0" w:space="0" w:color="auto"/>
              </w:divBdr>
            </w:div>
            <w:div w:id="1494642674">
              <w:marLeft w:val="0"/>
              <w:marRight w:val="0"/>
              <w:marTop w:val="0"/>
              <w:marBottom w:val="0"/>
              <w:divBdr>
                <w:top w:val="none" w:sz="0" w:space="0" w:color="auto"/>
                <w:left w:val="none" w:sz="0" w:space="0" w:color="auto"/>
                <w:bottom w:val="none" w:sz="0" w:space="0" w:color="auto"/>
                <w:right w:val="none" w:sz="0" w:space="0" w:color="auto"/>
              </w:divBdr>
            </w:div>
            <w:div w:id="994182853">
              <w:marLeft w:val="0"/>
              <w:marRight w:val="0"/>
              <w:marTop w:val="0"/>
              <w:marBottom w:val="0"/>
              <w:divBdr>
                <w:top w:val="none" w:sz="0" w:space="0" w:color="auto"/>
                <w:left w:val="none" w:sz="0" w:space="0" w:color="auto"/>
                <w:bottom w:val="none" w:sz="0" w:space="0" w:color="auto"/>
                <w:right w:val="none" w:sz="0" w:space="0" w:color="auto"/>
              </w:divBdr>
            </w:div>
            <w:div w:id="1146359957">
              <w:marLeft w:val="0"/>
              <w:marRight w:val="0"/>
              <w:marTop w:val="0"/>
              <w:marBottom w:val="0"/>
              <w:divBdr>
                <w:top w:val="none" w:sz="0" w:space="0" w:color="auto"/>
                <w:left w:val="none" w:sz="0" w:space="0" w:color="auto"/>
                <w:bottom w:val="none" w:sz="0" w:space="0" w:color="auto"/>
                <w:right w:val="none" w:sz="0" w:space="0" w:color="auto"/>
              </w:divBdr>
            </w:div>
            <w:div w:id="1107698802">
              <w:marLeft w:val="0"/>
              <w:marRight w:val="0"/>
              <w:marTop w:val="0"/>
              <w:marBottom w:val="0"/>
              <w:divBdr>
                <w:top w:val="none" w:sz="0" w:space="0" w:color="auto"/>
                <w:left w:val="none" w:sz="0" w:space="0" w:color="auto"/>
                <w:bottom w:val="none" w:sz="0" w:space="0" w:color="auto"/>
                <w:right w:val="none" w:sz="0" w:space="0" w:color="auto"/>
              </w:divBdr>
            </w:div>
            <w:div w:id="1218711088">
              <w:marLeft w:val="0"/>
              <w:marRight w:val="0"/>
              <w:marTop w:val="0"/>
              <w:marBottom w:val="0"/>
              <w:divBdr>
                <w:top w:val="none" w:sz="0" w:space="0" w:color="auto"/>
                <w:left w:val="none" w:sz="0" w:space="0" w:color="auto"/>
                <w:bottom w:val="none" w:sz="0" w:space="0" w:color="auto"/>
                <w:right w:val="none" w:sz="0" w:space="0" w:color="auto"/>
              </w:divBdr>
            </w:div>
            <w:div w:id="14266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846382">
      <w:bodyDiv w:val="1"/>
      <w:marLeft w:val="0"/>
      <w:marRight w:val="0"/>
      <w:marTop w:val="0"/>
      <w:marBottom w:val="0"/>
      <w:divBdr>
        <w:top w:val="none" w:sz="0" w:space="0" w:color="auto"/>
        <w:left w:val="none" w:sz="0" w:space="0" w:color="auto"/>
        <w:bottom w:val="none" w:sz="0" w:space="0" w:color="auto"/>
        <w:right w:val="none" w:sz="0" w:space="0" w:color="auto"/>
      </w:divBdr>
      <w:divsChild>
        <w:div w:id="537427684">
          <w:marLeft w:val="0"/>
          <w:marRight w:val="0"/>
          <w:marTop w:val="0"/>
          <w:marBottom w:val="0"/>
          <w:divBdr>
            <w:top w:val="none" w:sz="0" w:space="0" w:color="auto"/>
            <w:left w:val="none" w:sz="0" w:space="0" w:color="auto"/>
            <w:bottom w:val="none" w:sz="0" w:space="0" w:color="auto"/>
            <w:right w:val="none" w:sz="0" w:space="0" w:color="auto"/>
          </w:divBdr>
          <w:divsChild>
            <w:div w:id="21045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714147">
      <w:bodyDiv w:val="1"/>
      <w:marLeft w:val="0"/>
      <w:marRight w:val="0"/>
      <w:marTop w:val="0"/>
      <w:marBottom w:val="0"/>
      <w:divBdr>
        <w:top w:val="none" w:sz="0" w:space="0" w:color="auto"/>
        <w:left w:val="none" w:sz="0" w:space="0" w:color="auto"/>
        <w:bottom w:val="none" w:sz="0" w:space="0" w:color="auto"/>
        <w:right w:val="none" w:sz="0" w:space="0" w:color="auto"/>
      </w:divBdr>
    </w:div>
    <w:div w:id="1560704704">
      <w:bodyDiv w:val="1"/>
      <w:marLeft w:val="0"/>
      <w:marRight w:val="0"/>
      <w:marTop w:val="0"/>
      <w:marBottom w:val="0"/>
      <w:divBdr>
        <w:top w:val="none" w:sz="0" w:space="0" w:color="auto"/>
        <w:left w:val="none" w:sz="0" w:space="0" w:color="auto"/>
        <w:bottom w:val="none" w:sz="0" w:space="0" w:color="auto"/>
        <w:right w:val="none" w:sz="0" w:space="0" w:color="auto"/>
      </w:divBdr>
    </w:div>
    <w:div w:id="167379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flow.microsoft.com" TargetMode="External"/><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0</TotalTime>
  <Pages>22</Pages>
  <Words>1042</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Dave Yack (COLORADO TECHNOLOGY CONSULTANT)</cp:lastModifiedBy>
  <cp:revision>31</cp:revision>
  <dcterms:created xsi:type="dcterms:W3CDTF">2019-05-24T15:46:00Z</dcterms:created>
  <dcterms:modified xsi:type="dcterms:W3CDTF">2019-06-1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jofernan@microsoft.com</vt:lpwstr>
  </property>
  <property fmtid="{D5CDD505-2E9C-101B-9397-08002B2CF9AE}" pid="5" name="MSIP_Label_f42aa342-8706-4288-bd11-ebb85995028c_SetDate">
    <vt:lpwstr>2019-06-08T16:34:32.456788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7f0818f8-c9e8-4287-8966-f19d9103f750</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